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E9DA3F" w14:textId="77777777" w:rsidR="00C44DFE" w:rsidRDefault="00C44DFE" w:rsidP="00C44DFE">
      <w:pPr>
        <w:tabs>
          <w:tab w:val="left" w:pos="240"/>
          <w:tab w:val="left" w:pos="6600"/>
        </w:tabs>
        <w:spacing w:after="0"/>
      </w:pPr>
      <w:r>
        <w:rPr>
          <w:b/>
          <w:sz w:val="18"/>
          <w:szCs w:val="18"/>
        </w:rPr>
        <w:t>Authorization date:</w:t>
      </w:r>
      <w:r>
        <w:rPr>
          <w:b/>
          <w:sz w:val="18"/>
          <w:szCs w:val="18"/>
        </w:rPr>
        <w:tab/>
      </w:r>
      <w:r>
        <w:rPr>
          <w:b/>
          <w:sz w:val="18"/>
          <w:szCs w:val="18"/>
        </w:rPr>
        <w:tab/>
        <w:t>Main Phone #</w:t>
      </w:r>
      <w:r>
        <w:tab/>
      </w:r>
      <w:r>
        <w:tab/>
      </w:r>
    </w:p>
    <w:p w14:paraId="60666546" w14:textId="77777777" w:rsidR="00DC1476" w:rsidRPr="00DC1476" w:rsidRDefault="001657FA" w:rsidP="00DC1476">
      <w:pPr>
        <w:spacing w:after="0"/>
        <w:jc w:val="center"/>
        <w:rPr>
          <w:rFonts w:ascii="Arial" w:hAnsi="Arial" w:cs="Arial"/>
          <w:sz w:val="18"/>
          <w:szCs w:val="18"/>
        </w:rPr>
      </w:pPr>
      <w:r>
        <w:tab/>
      </w:r>
      <w:r w:rsidR="00707993" w:rsidRPr="005C7EAD">
        <w:rPr>
          <w:noProof/>
          <w:sz w:val="44"/>
          <w:szCs w:val="44"/>
        </w:rPr>
        <w:drawing>
          <wp:inline distT="0" distB="0" distL="0" distR="0" wp14:anchorId="7743EB72" wp14:editId="03AC602A">
            <wp:extent cx="866775" cy="857250"/>
            <wp:effectExtent l="0" t="0" r="9525" b="0"/>
            <wp:docPr id="1" name="Picture 1" descr="SynodPacificLogo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ynodPacificLogo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775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ab/>
      </w:r>
      <w:r>
        <w:tab/>
      </w:r>
    </w:p>
    <w:p w14:paraId="534805B9" w14:textId="77777777" w:rsidR="008F3C20" w:rsidRDefault="008F3C20" w:rsidP="00FA5C71">
      <w:pPr>
        <w:spacing w:after="0"/>
        <w:rPr>
          <w:rFonts w:ascii="Arial" w:hAnsi="Arial" w:cs="Arial"/>
          <w:sz w:val="16"/>
          <w:szCs w:val="16"/>
        </w:rPr>
      </w:pPr>
      <w:r w:rsidRPr="001C29F0">
        <w:rPr>
          <w:rFonts w:ascii="Arial" w:hAnsi="Arial" w:cs="Arial"/>
          <w:b/>
          <w:sz w:val="16"/>
          <w:szCs w:val="16"/>
        </w:rPr>
        <w:t xml:space="preserve">Please </w:t>
      </w:r>
      <w:r w:rsidR="00FA5C71">
        <w:rPr>
          <w:rFonts w:ascii="Arial" w:hAnsi="Arial" w:cs="Arial"/>
          <w:b/>
          <w:sz w:val="16"/>
          <w:szCs w:val="16"/>
        </w:rPr>
        <w:t xml:space="preserve">check </w:t>
      </w:r>
      <w:r w:rsidRPr="001C29F0">
        <w:rPr>
          <w:rFonts w:ascii="Arial" w:hAnsi="Arial" w:cs="Arial"/>
          <w:b/>
          <w:sz w:val="16"/>
          <w:szCs w:val="16"/>
        </w:rPr>
        <w:t>where applicable</w:t>
      </w:r>
      <w:r w:rsidR="000568EB">
        <w:rPr>
          <w:rFonts w:ascii="Arial" w:hAnsi="Arial" w:cs="Arial"/>
          <w:b/>
          <w:sz w:val="16"/>
          <w:szCs w:val="16"/>
        </w:rPr>
        <w:t xml:space="preserve"> </w:t>
      </w:r>
    </w:p>
    <w:p w14:paraId="0D106C24" w14:textId="77777777" w:rsidR="00C72253" w:rsidRPr="00F543CF" w:rsidRDefault="00FA5C71" w:rsidP="00FA5C71">
      <w:pPr>
        <w:spacing w:after="0"/>
        <w:rPr>
          <w:rFonts w:ascii="Arial" w:hAnsi="Arial" w:cs="Arial"/>
          <w:sz w:val="12"/>
          <w:szCs w:val="12"/>
          <w:u w:val="single"/>
        </w:rPr>
      </w:pPr>
      <w:r>
        <w:rPr>
          <w:rFonts w:ascii="Arial" w:hAnsi="Arial" w:cs="Arial"/>
          <w:b/>
        </w:rPr>
        <w:t>_____</w:t>
      </w:r>
      <w:r w:rsidR="0080492E" w:rsidRPr="0080492E">
        <w:rPr>
          <w:rFonts w:ascii="Arial" w:hAnsi="Arial" w:cs="Arial"/>
          <w:b/>
        </w:rPr>
        <w:t>A</w:t>
      </w:r>
      <w:r w:rsidR="0080492E">
        <w:rPr>
          <w:rFonts w:ascii="Arial" w:hAnsi="Arial" w:cs="Arial"/>
          <w:b/>
        </w:rPr>
        <w:t xml:space="preserve">LL </w:t>
      </w:r>
      <w:r w:rsidR="004C51AE">
        <w:rPr>
          <w:rFonts w:ascii="Arial" w:hAnsi="Arial" w:cs="Arial"/>
          <w:b/>
        </w:rPr>
        <w:t>investments</w:t>
      </w:r>
      <w:r w:rsidR="00ED7D51">
        <w:rPr>
          <w:rFonts w:ascii="Arial" w:hAnsi="Arial" w:cs="Arial"/>
        </w:rPr>
        <w:t xml:space="preserve"> under our church</w:t>
      </w:r>
      <w:r w:rsidR="000568EB">
        <w:rPr>
          <w:rFonts w:ascii="Arial" w:hAnsi="Arial" w:cs="Arial"/>
        </w:rPr>
        <w:t>/organization</w:t>
      </w:r>
      <w:r w:rsidR="00ED7D51">
        <w:rPr>
          <w:rFonts w:ascii="Arial" w:hAnsi="Arial" w:cs="Arial"/>
        </w:rPr>
        <w:t xml:space="preserve"> name, </w:t>
      </w:r>
      <w:r w:rsidR="00F543CF">
        <w:rPr>
          <w:rFonts w:ascii="Arial" w:hAnsi="Arial" w:cs="Arial"/>
          <w:b/>
          <w:sz w:val="16"/>
          <w:szCs w:val="16"/>
        </w:rPr>
        <w:t>(</w:t>
      </w:r>
      <w:r w:rsidR="00F543CF" w:rsidRPr="00D73316">
        <w:rPr>
          <w:rFonts w:ascii="Arial" w:hAnsi="Arial" w:cs="Arial"/>
          <w:b/>
          <w:sz w:val="16"/>
          <w:szCs w:val="16"/>
          <w:highlight w:val="yellow"/>
        </w:rPr>
        <w:t>if you check “ALL” there is no need to list the investments below)</w:t>
      </w:r>
      <w:r w:rsidR="00F543CF">
        <w:rPr>
          <w:rFonts w:ascii="Arial" w:hAnsi="Arial" w:cs="Arial"/>
          <w:b/>
          <w:sz w:val="16"/>
          <w:szCs w:val="16"/>
        </w:rPr>
        <w:t xml:space="preserve"> </w:t>
      </w:r>
      <w:r w:rsidR="00ED7D51" w:rsidRPr="00E70124">
        <w:rPr>
          <w:rFonts w:ascii="Arial" w:hAnsi="Arial" w:cs="Arial"/>
          <w:b/>
        </w:rPr>
        <w:t>or</w:t>
      </w:r>
      <w:r w:rsidR="00F543CF">
        <w:rPr>
          <w:rFonts w:ascii="Arial" w:hAnsi="Arial" w:cs="Arial"/>
          <w:b/>
        </w:rPr>
        <w:t xml:space="preserve"> </w:t>
      </w:r>
    </w:p>
    <w:p w14:paraId="4A116410" w14:textId="77777777" w:rsidR="00FA5C71" w:rsidRDefault="004C51AE" w:rsidP="00FA5C71">
      <w:pPr>
        <w:spacing w:after="0"/>
        <w:rPr>
          <w:rFonts w:ascii="Arial" w:hAnsi="Arial" w:cs="Arial"/>
          <w:u w:val="single"/>
        </w:rPr>
      </w:pPr>
      <w:r>
        <w:rPr>
          <w:rFonts w:ascii="Arial" w:hAnsi="Arial" w:cs="Arial"/>
        </w:rPr>
        <w:t>Investment</w:t>
      </w:r>
      <w:r w:rsidR="009E5EDA">
        <w:rPr>
          <w:rFonts w:ascii="Arial" w:hAnsi="Arial" w:cs="Arial"/>
        </w:rPr>
        <w:t>#</w:t>
      </w:r>
      <w:r w:rsidR="00CC62B5">
        <w:rPr>
          <w:rFonts w:ascii="Arial" w:hAnsi="Arial" w:cs="Arial"/>
        </w:rPr>
        <w:t xml:space="preserve"> </w:t>
      </w:r>
      <w:r w:rsidR="00CC62B5">
        <w:rPr>
          <w:rFonts w:ascii="Arial" w:hAnsi="Arial" w:cs="Arial"/>
          <w:u w:val="single"/>
        </w:rPr>
        <w:tab/>
      </w:r>
      <w:r w:rsidR="008F3C20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="00FA5C71">
        <w:rPr>
          <w:rFonts w:ascii="Arial" w:hAnsi="Arial" w:cs="Arial"/>
        </w:rPr>
        <w:t xml:space="preserve">   Name of </w:t>
      </w:r>
      <w:r>
        <w:rPr>
          <w:rFonts w:ascii="Arial" w:hAnsi="Arial" w:cs="Arial"/>
        </w:rPr>
        <w:t>Investment</w:t>
      </w:r>
      <w:r w:rsidR="00FA5C71">
        <w:rPr>
          <w:rFonts w:ascii="Arial" w:hAnsi="Arial" w:cs="Arial"/>
        </w:rPr>
        <w:t xml:space="preserve"> </w:t>
      </w:r>
      <w:r w:rsidR="00FA5C71">
        <w:rPr>
          <w:rFonts w:ascii="Arial" w:hAnsi="Arial" w:cs="Arial"/>
          <w:u w:val="single"/>
        </w:rPr>
        <w:tab/>
      </w:r>
      <w:r w:rsidR="00FA5C71">
        <w:rPr>
          <w:rFonts w:ascii="Arial" w:hAnsi="Arial" w:cs="Arial"/>
          <w:u w:val="single"/>
        </w:rPr>
        <w:tab/>
      </w:r>
      <w:r w:rsidR="00FA5C71">
        <w:rPr>
          <w:rFonts w:ascii="Arial" w:hAnsi="Arial" w:cs="Arial"/>
          <w:u w:val="single"/>
        </w:rPr>
        <w:tab/>
      </w:r>
      <w:r w:rsidR="00FA5C71">
        <w:rPr>
          <w:rFonts w:ascii="Arial" w:hAnsi="Arial" w:cs="Arial"/>
          <w:u w:val="single"/>
        </w:rPr>
        <w:tab/>
      </w:r>
      <w:r w:rsidR="00FA5C71">
        <w:rPr>
          <w:rFonts w:ascii="Arial" w:hAnsi="Arial" w:cs="Arial"/>
          <w:u w:val="single"/>
        </w:rPr>
        <w:tab/>
      </w:r>
      <w:r w:rsidR="00FA5C71">
        <w:rPr>
          <w:rFonts w:ascii="Arial" w:hAnsi="Arial" w:cs="Arial"/>
          <w:u w:val="single"/>
        </w:rPr>
        <w:tab/>
      </w:r>
      <w:r w:rsidR="00FA5C71">
        <w:rPr>
          <w:rFonts w:ascii="Arial" w:hAnsi="Arial" w:cs="Arial"/>
          <w:u w:val="single"/>
        </w:rPr>
        <w:tab/>
      </w:r>
    </w:p>
    <w:p w14:paraId="1838A27D" w14:textId="77777777" w:rsidR="00A30A27" w:rsidRPr="00FA5C71" w:rsidRDefault="004C51AE" w:rsidP="00FA5C71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Investment#</w:t>
      </w:r>
      <w:r w:rsidR="00FA5C71">
        <w:rPr>
          <w:rFonts w:ascii="Arial" w:hAnsi="Arial" w:cs="Arial"/>
        </w:rPr>
        <w:t xml:space="preserve"> </w:t>
      </w:r>
      <w:r w:rsidR="00FA5C71">
        <w:rPr>
          <w:rFonts w:ascii="Arial" w:hAnsi="Arial" w:cs="Arial"/>
          <w:u w:val="single"/>
        </w:rPr>
        <w:tab/>
      </w:r>
      <w:r w:rsidR="00FA5C71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="00FA5C71">
        <w:rPr>
          <w:rFonts w:ascii="Arial" w:hAnsi="Arial" w:cs="Arial"/>
        </w:rPr>
        <w:t xml:space="preserve">   Name of </w:t>
      </w:r>
      <w:r>
        <w:rPr>
          <w:rFonts w:ascii="Arial" w:hAnsi="Arial" w:cs="Arial"/>
        </w:rPr>
        <w:t>Investment</w:t>
      </w:r>
      <w:r w:rsidR="00FA5C71">
        <w:rPr>
          <w:rFonts w:ascii="Arial" w:hAnsi="Arial" w:cs="Arial"/>
        </w:rPr>
        <w:t xml:space="preserve"> </w:t>
      </w:r>
      <w:r w:rsidR="00FA5C71">
        <w:rPr>
          <w:rFonts w:ascii="Arial" w:hAnsi="Arial" w:cs="Arial"/>
          <w:u w:val="single"/>
        </w:rPr>
        <w:tab/>
      </w:r>
      <w:r w:rsidR="00FA5C71">
        <w:rPr>
          <w:rFonts w:ascii="Arial" w:hAnsi="Arial" w:cs="Arial"/>
          <w:u w:val="single"/>
        </w:rPr>
        <w:tab/>
      </w:r>
      <w:r w:rsidR="00FA5C71">
        <w:rPr>
          <w:rFonts w:ascii="Arial" w:hAnsi="Arial" w:cs="Arial"/>
          <w:u w:val="single"/>
        </w:rPr>
        <w:tab/>
      </w:r>
      <w:r w:rsidR="00FA5C71">
        <w:rPr>
          <w:rFonts w:ascii="Arial" w:hAnsi="Arial" w:cs="Arial"/>
          <w:u w:val="single"/>
        </w:rPr>
        <w:tab/>
      </w:r>
      <w:r w:rsidR="00FA5C71">
        <w:rPr>
          <w:rFonts w:ascii="Arial" w:hAnsi="Arial" w:cs="Arial"/>
          <w:u w:val="single"/>
        </w:rPr>
        <w:tab/>
      </w:r>
      <w:r w:rsidR="00FA5C71">
        <w:rPr>
          <w:rFonts w:ascii="Arial" w:hAnsi="Arial" w:cs="Arial"/>
          <w:u w:val="single"/>
        </w:rPr>
        <w:tab/>
      </w:r>
      <w:r w:rsidR="00FA5C71">
        <w:rPr>
          <w:rFonts w:ascii="Arial" w:hAnsi="Arial" w:cs="Arial"/>
          <w:u w:val="single"/>
        </w:rPr>
        <w:tab/>
      </w:r>
      <w:r w:rsidR="00FA5C71">
        <w:rPr>
          <w:rFonts w:ascii="Arial" w:hAnsi="Arial" w:cs="Arial"/>
        </w:rPr>
        <w:t xml:space="preserve"> </w:t>
      </w:r>
    </w:p>
    <w:p w14:paraId="4FBE65BC" w14:textId="77777777" w:rsidR="00A30A27" w:rsidRPr="00FA5C71" w:rsidRDefault="004C51AE" w:rsidP="00C36DC7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Investment</w:t>
      </w:r>
      <w:r w:rsidR="009E5EDA">
        <w:rPr>
          <w:rFonts w:ascii="Arial" w:hAnsi="Arial" w:cs="Arial"/>
        </w:rPr>
        <w:t>#</w:t>
      </w:r>
      <w:r w:rsidR="008F3C20">
        <w:rPr>
          <w:rFonts w:ascii="Arial" w:hAnsi="Arial" w:cs="Arial"/>
        </w:rPr>
        <w:t xml:space="preserve"> </w:t>
      </w:r>
      <w:r w:rsidR="008F3C20">
        <w:rPr>
          <w:rFonts w:ascii="Arial" w:hAnsi="Arial" w:cs="Arial"/>
          <w:u w:val="single"/>
        </w:rPr>
        <w:tab/>
      </w:r>
      <w:r w:rsidR="008F3C20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="00FA5C71">
        <w:rPr>
          <w:rFonts w:ascii="Arial" w:hAnsi="Arial" w:cs="Arial"/>
        </w:rPr>
        <w:t xml:space="preserve">   Name of </w:t>
      </w:r>
      <w:r>
        <w:rPr>
          <w:rFonts w:ascii="Arial" w:hAnsi="Arial" w:cs="Arial"/>
        </w:rPr>
        <w:t>Investment</w:t>
      </w:r>
      <w:r w:rsidR="00FA5C71">
        <w:rPr>
          <w:rFonts w:ascii="Arial" w:hAnsi="Arial" w:cs="Arial"/>
        </w:rPr>
        <w:t xml:space="preserve"> </w:t>
      </w:r>
      <w:r w:rsidR="00FA5C71">
        <w:rPr>
          <w:rFonts w:ascii="Arial" w:hAnsi="Arial" w:cs="Arial"/>
          <w:u w:val="single"/>
        </w:rPr>
        <w:tab/>
      </w:r>
      <w:r w:rsidR="00FA5C71">
        <w:rPr>
          <w:rFonts w:ascii="Arial" w:hAnsi="Arial" w:cs="Arial"/>
          <w:u w:val="single"/>
        </w:rPr>
        <w:tab/>
      </w:r>
      <w:r w:rsidR="00FA5C71">
        <w:rPr>
          <w:rFonts w:ascii="Arial" w:hAnsi="Arial" w:cs="Arial"/>
          <w:u w:val="single"/>
        </w:rPr>
        <w:tab/>
      </w:r>
      <w:r w:rsidR="00FA5C71">
        <w:rPr>
          <w:rFonts w:ascii="Arial" w:hAnsi="Arial" w:cs="Arial"/>
          <w:u w:val="single"/>
        </w:rPr>
        <w:tab/>
      </w:r>
      <w:r w:rsidR="00FA5C71">
        <w:rPr>
          <w:rFonts w:ascii="Arial" w:hAnsi="Arial" w:cs="Arial"/>
          <w:u w:val="single"/>
        </w:rPr>
        <w:tab/>
      </w:r>
      <w:r w:rsidR="00FA5C71">
        <w:rPr>
          <w:rFonts w:ascii="Arial" w:hAnsi="Arial" w:cs="Arial"/>
          <w:u w:val="single"/>
        </w:rPr>
        <w:tab/>
      </w:r>
      <w:r w:rsidR="00FA5C71">
        <w:rPr>
          <w:rFonts w:ascii="Arial" w:hAnsi="Arial" w:cs="Arial"/>
          <w:u w:val="single"/>
        </w:rPr>
        <w:tab/>
      </w:r>
    </w:p>
    <w:p w14:paraId="5651AC58" w14:textId="77777777" w:rsidR="00A30A27" w:rsidRDefault="00CF4E2E" w:rsidP="00C36DC7">
      <w:pPr>
        <w:spacing w:after="0"/>
        <w:rPr>
          <w:rFonts w:ascii="Arial" w:hAnsi="Arial" w:cs="Arial"/>
          <w:u w:val="single"/>
        </w:rPr>
      </w:pPr>
      <w:r>
        <w:rPr>
          <w:rFonts w:ascii="Arial" w:hAnsi="Arial" w:cs="Arial"/>
        </w:rPr>
        <w:t xml:space="preserve">Investment# 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</w:rPr>
        <w:t xml:space="preserve">   Name of Investment 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</w:p>
    <w:p w14:paraId="164D9E03" w14:textId="77777777" w:rsidR="00CF4E2E" w:rsidRDefault="00CF4E2E" w:rsidP="00C36DC7">
      <w:pPr>
        <w:spacing w:after="0"/>
        <w:rPr>
          <w:rFonts w:ascii="Arial" w:hAnsi="Arial" w:cs="Arial"/>
          <w:u w:val="single"/>
        </w:rPr>
      </w:pPr>
      <w:r>
        <w:rPr>
          <w:rFonts w:ascii="Arial" w:hAnsi="Arial" w:cs="Arial"/>
        </w:rPr>
        <w:t xml:space="preserve">Investment# 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</w:rPr>
        <w:t xml:space="preserve">   Name of Investment 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</w:p>
    <w:p w14:paraId="3AB39E19" w14:textId="77777777" w:rsidR="00CF4E2E" w:rsidRPr="00C44DFE" w:rsidRDefault="00CF4E2E" w:rsidP="00C36DC7">
      <w:pPr>
        <w:spacing w:after="0"/>
        <w:rPr>
          <w:rFonts w:ascii="Arial" w:hAnsi="Arial" w:cs="Arial"/>
          <w:sz w:val="16"/>
          <w:szCs w:val="16"/>
          <w:u w:val="single"/>
        </w:rPr>
      </w:pPr>
    </w:p>
    <w:p w14:paraId="17C50A17" w14:textId="35D5AC43" w:rsidR="00C72253" w:rsidRPr="005E3371" w:rsidRDefault="00C72253" w:rsidP="00DC1476">
      <w:pPr>
        <w:spacing w:after="0"/>
        <w:rPr>
          <w:rFonts w:ascii="Arial" w:hAnsi="Arial" w:cs="Arial"/>
          <w:sz w:val="20"/>
        </w:rPr>
      </w:pPr>
      <w:r w:rsidRPr="005E3371">
        <w:rPr>
          <w:rFonts w:ascii="Arial" w:hAnsi="Arial" w:cs="Arial"/>
          <w:sz w:val="20"/>
        </w:rPr>
        <w:t xml:space="preserve">TO: </w:t>
      </w:r>
      <w:r w:rsidR="005E3371" w:rsidRPr="005E3371">
        <w:rPr>
          <w:rFonts w:ascii="Arial" w:hAnsi="Arial" w:cs="Arial"/>
          <w:sz w:val="20"/>
        </w:rPr>
        <w:t>Danielle</w:t>
      </w:r>
      <w:r w:rsidR="005E3371">
        <w:rPr>
          <w:rFonts w:ascii="Arial" w:hAnsi="Arial" w:cs="Arial"/>
          <w:sz w:val="20"/>
        </w:rPr>
        <w:t xml:space="preserve"> Williams,</w:t>
      </w:r>
      <w:r w:rsidRPr="005E3371">
        <w:rPr>
          <w:rFonts w:ascii="Arial" w:hAnsi="Arial" w:cs="Arial"/>
          <w:sz w:val="20"/>
        </w:rPr>
        <w:t xml:space="preserve"> </w:t>
      </w:r>
      <w:r w:rsidR="00707993" w:rsidRPr="005E3371">
        <w:rPr>
          <w:rFonts w:ascii="Arial" w:hAnsi="Arial" w:cs="Arial"/>
          <w:sz w:val="20"/>
        </w:rPr>
        <w:t>Investment Coordinator</w:t>
      </w:r>
      <w:r w:rsidR="00C36DC7" w:rsidRPr="005E3371">
        <w:rPr>
          <w:rFonts w:ascii="Arial" w:hAnsi="Arial" w:cs="Arial"/>
          <w:sz w:val="20"/>
        </w:rPr>
        <w:t xml:space="preserve"> -</w:t>
      </w:r>
      <w:r w:rsidR="008F3C20" w:rsidRPr="005E3371">
        <w:rPr>
          <w:rFonts w:ascii="Arial" w:hAnsi="Arial" w:cs="Arial"/>
          <w:sz w:val="20"/>
        </w:rPr>
        <w:t xml:space="preserve"> (</w:t>
      </w:r>
      <w:hyperlink r:id="rId8" w:history="1">
        <w:r w:rsidR="00903A3F" w:rsidRPr="00AA0DA2">
          <w:rPr>
            <w:rStyle w:val="Hyperlink"/>
            <w:rFonts w:ascii="Arial" w:hAnsi="Arial" w:cs="Arial"/>
            <w:sz w:val="20"/>
          </w:rPr>
          <w:t>danielle@synodpacific.org</w:t>
        </w:r>
      </w:hyperlink>
      <w:r w:rsidR="005E3371" w:rsidRPr="005E3371">
        <w:rPr>
          <w:rFonts w:ascii="Arial" w:hAnsi="Arial" w:cs="Arial"/>
          <w:sz w:val="20"/>
        </w:rPr>
        <w:t>) or fax: 707-</w:t>
      </w:r>
      <w:r w:rsidR="00C36DC7" w:rsidRPr="005E3371">
        <w:rPr>
          <w:rFonts w:ascii="Arial" w:hAnsi="Arial" w:cs="Arial"/>
          <w:sz w:val="20"/>
        </w:rPr>
        <w:t>765-4467</w:t>
      </w:r>
    </w:p>
    <w:p w14:paraId="7D20C222" w14:textId="77777777" w:rsidR="008F3C20" w:rsidRPr="005E3371" w:rsidRDefault="00CC62B5" w:rsidP="00DC1476">
      <w:pPr>
        <w:spacing w:after="0"/>
        <w:rPr>
          <w:rFonts w:ascii="Arial" w:hAnsi="Arial" w:cs="Arial"/>
          <w:i/>
          <w:sz w:val="20"/>
        </w:rPr>
      </w:pPr>
      <w:r w:rsidRPr="005E3371">
        <w:rPr>
          <w:rFonts w:ascii="Arial" w:hAnsi="Arial" w:cs="Arial"/>
          <w:sz w:val="20"/>
        </w:rPr>
        <w:t>Following is the current list of</w:t>
      </w:r>
      <w:r w:rsidR="00695B7A" w:rsidRPr="005E3371">
        <w:rPr>
          <w:rFonts w:ascii="Arial" w:hAnsi="Arial" w:cs="Arial"/>
          <w:sz w:val="20"/>
        </w:rPr>
        <w:t xml:space="preserve"> </w:t>
      </w:r>
      <w:r w:rsidRPr="005E3371">
        <w:rPr>
          <w:rFonts w:ascii="Arial" w:hAnsi="Arial" w:cs="Arial"/>
          <w:sz w:val="20"/>
        </w:rPr>
        <w:t>authorized persons</w:t>
      </w:r>
      <w:r w:rsidR="00695B7A" w:rsidRPr="005E3371">
        <w:rPr>
          <w:rFonts w:ascii="Arial" w:hAnsi="Arial" w:cs="Arial"/>
          <w:sz w:val="20"/>
        </w:rPr>
        <w:t xml:space="preserve"> </w:t>
      </w:r>
      <w:r w:rsidR="0055081B" w:rsidRPr="005E3371">
        <w:rPr>
          <w:rFonts w:ascii="Arial" w:hAnsi="Arial" w:cs="Arial"/>
          <w:sz w:val="20"/>
        </w:rPr>
        <w:t xml:space="preserve">who </w:t>
      </w:r>
      <w:r w:rsidRPr="005E3371">
        <w:rPr>
          <w:rFonts w:ascii="Arial" w:hAnsi="Arial" w:cs="Arial"/>
          <w:sz w:val="20"/>
        </w:rPr>
        <w:t xml:space="preserve">can access </w:t>
      </w:r>
      <w:r w:rsidR="008F3C20" w:rsidRPr="005E3371">
        <w:rPr>
          <w:rFonts w:ascii="Arial" w:hAnsi="Arial" w:cs="Arial"/>
          <w:sz w:val="20"/>
        </w:rPr>
        <w:t xml:space="preserve">and draw on </w:t>
      </w:r>
      <w:r w:rsidRPr="005E3371">
        <w:rPr>
          <w:rFonts w:ascii="Arial" w:hAnsi="Arial" w:cs="Arial"/>
          <w:sz w:val="20"/>
        </w:rPr>
        <w:t>our account(s)</w:t>
      </w:r>
      <w:r w:rsidR="008F3C20" w:rsidRPr="005E3371">
        <w:rPr>
          <w:rFonts w:ascii="Arial" w:hAnsi="Arial" w:cs="Arial"/>
          <w:sz w:val="20"/>
        </w:rPr>
        <w:t>:</w:t>
      </w:r>
    </w:p>
    <w:p w14:paraId="6CC491E1" w14:textId="77777777" w:rsidR="008F3C20" w:rsidRPr="00D73316" w:rsidRDefault="008F3C20" w:rsidP="00DC1476">
      <w:pPr>
        <w:spacing w:after="0"/>
        <w:rPr>
          <w:rFonts w:ascii="Arial" w:hAnsi="Arial" w:cs="Arial"/>
          <w:sz w:val="16"/>
          <w:szCs w:val="16"/>
        </w:rPr>
      </w:pPr>
      <w:r w:rsidRPr="00007549">
        <w:rPr>
          <w:rFonts w:ascii="Arial" w:hAnsi="Arial" w:cs="Arial"/>
          <w:i/>
          <w:sz w:val="16"/>
          <w:szCs w:val="16"/>
          <w:highlight w:val="yellow"/>
        </w:rPr>
        <w:t xml:space="preserve">(List at least three persons, as it takes one person to request and one person to confirm any activity </w:t>
      </w:r>
      <w:r w:rsidR="00C36DC7" w:rsidRPr="00007549">
        <w:rPr>
          <w:rFonts w:ascii="Arial" w:hAnsi="Arial" w:cs="Arial"/>
          <w:i/>
          <w:sz w:val="16"/>
          <w:szCs w:val="16"/>
          <w:highlight w:val="yellow"/>
        </w:rPr>
        <w:t>t</w:t>
      </w:r>
      <w:r w:rsidRPr="00007549">
        <w:rPr>
          <w:rFonts w:ascii="Arial" w:hAnsi="Arial" w:cs="Arial"/>
          <w:i/>
          <w:sz w:val="16"/>
          <w:szCs w:val="16"/>
          <w:highlight w:val="yellow"/>
        </w:rPr>
        <w:t>o your Investment Account(s).</w:t>
      </w:r>
      <w:r w:rsidR="00031F8F">
        <w:rPr>
          <w:rFonts w:ascii="Arial" w:hAnsi="Arial" w:cs="Arial"/>
          <w:i/>
          <w:sz w:val="16"/>
          <w:szCs w:val="16"/>
          <w:highlight w:val="yellow"/>
        </w:rPr>
        <w:t xml:space="preserve">  </w:t>
      </w:r>
      <w:r w:rsidR="00007549" w:rsidRPr="00007549">
        <w:rPr>
          <w:rFonts w:ascii="Arial" w:hAnsi="Arial" w:cs="Arial"/>
          <w:sz w:val="16"/>
          <w:szCs w:val="16"/>
          <w:highlight w:val="yellow"/>
        </w:rPr>
        <w:t>*</w:t>
      </w:r>
      <w:r w:rsidR="00031F8F">
        <w:rPr>
          <w:rFonts w:ascii="Arial" w:hAnsi="Arial" w:cs="Arial"/>
          <w:sz w:val="16"/>
          <w:szCs w:val="16"/>
          <w:highlight w:val="yellow"/>
        </w:rPr>
        <w:t>Code -</w:t>
      </w:r>
      <w:r w:rsidR="00007549">
        <w:rPr>
          <w:rFonts w:ascii="Arial" w:hAnsi="Arial" w:cs="Arial"/>
          <w:sz w:val="16"/>
          <w:szCs w:val="16"/>
          <w:highlight w:val="yellow"/>
        </w:rPr>
        <w:t>L</w:t>
      </w:r>
      <w:r w:rsidR="00007549" w:rsidRPr="00007549">
        <w:rPr>
          <w:rFonts w:ascii="Arial" w:hAnsi="Arial" w:cs="Arial"/>
          <w:sz w:val="16"/>
          <w:szCs w:val="16"/>
          <w:highlight w:val="yellow"/>
        </w:rPr>
        <w:t>ast 4 digits of s</w:t>
      </w:r>
      <w:r w:rsidR="00007549">
        <w:rPr>
          <w:rFonts w:ascii="Arial" w:hAnsi="Arial" w:cs="Arial"/>
          <w:sz w:val="16"/>
          <w:szCs w:val="16"/>
          <w:highlight w:val="yellow"/>
        </w:rPr>
        <w:t>ocial security</w:t>
      </w:r>
      <w:r w:rsidR="00007549" w:rsidRPr="00007549">
        <w:rPr>
          <w:rFonts w:ascii="Arial" w:hAnsi="Arial" w:cs="Arial"/>
          <w:sz w:val="16"/>
          <w:szCs w:val="16"/>
          <w:highlight w:val="yellow"/>
        </w:rPr>
        <w:t xml:space="preserve"> #.</w:t>
      </w:r>
      <w:r w:rsidR="00007549">
        <w:rPr>
          <w:rFonts w:ascii="Arial" w:hAnsi="Arial" w:cs="Arial"/>
          <w:sz w:val="16"/>
          <w:szCs w:val="16"/>
        </w:rPr>
        <w:t xml:space="preserve">  </w:t>
      </w:r>
      <w:r w:rsidR="000568EB" w:rsidRPr="00D73316">
        <w:rPr>
          <w:rFonts w:ascii="Arial" w:hAnsi="Arial" w:cs="Arial"/>
          <w:sz w:val="16"/>
          <w:szCs w:val="16"/>
          <w:highlight w:val="yellow"/>
        </w:rPr>
        <w:t>(Use a separate form for each investment where the names listed are different)</w:t>
      </w:r>
    </w:p>
    <w:p w14:paraId="4C1D4492" w14:textId="77777777" w:rsidR="008F3C20" w:rsidRPr="008F3C20" w:rsidRDefault="008F3C20" w:rsidP="00DC1476">
      <w:pPr>
        <w:spacing w:after="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  </w:t>
      </w:r>
    </w:p>
    <w:p w14:paraId="19DC7B2B" w14:textId="77777777" w:rsidR="008F3C20" w:rsidRPr="001C29F0" w:rsidRDefault="001C29F0" w:rsidP="00DC1476">
      <w:pPr>
        <w:spacing w:after="0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 xml:space="preserve">   </w:t>
      </w:r>
      <w:r w:rsidR="008F3C20" w:rsidRPr="001C29F0">
        <w:rPr>
          <w:rFonts w:ascii="Arial" w:hAnsi="Arial" w:cs="Arial"/>
          <w:u w:val="single"/>
        </w:rPr>
        <w:t>NAME</w:t>
      </w:r>
      <w:r w:rsidR="008F3C20" w:rsidRPr="001C29F0">
        <w:rPr>
          <w:rFonts w:ascii="Arial" w:hAnsi="Arial" w:cs="Arial"/>
          <w:u w:val="single"/>
        </w:rPr>
        <w:tab/>
      </w:r>
      <w:r w:rsidR="008F3C20" w:rsidRPr="001C29F0">
        <w:rPr>
          <w:rFonts w:ascii="Arial" w:hAnsi="Arial" w:cs="Arial"/>
          <w:u w:val="single"/>
        </w:rPr>
        <w:tab/>
      </w:r>
      <w:r w:rsidR="008F3C20" w:rsidRPr="001C29F0">
        <w:rPr>
          <w:rFonts w:ascii="Arial" w:hAnsi="Arial" w:cs="Arial"/>
          <w:u w:val="single"/>
        </w:rPr>
        <w:tab/>
      </w:r>
      <w:r w:rsidR="00007549">
        <w:rPr>
          <w:rFonts w:ascii="Arial" w:hAnsi="Arial" w:cs="Arial"/>
          <w:u w:val="single"/>
        </w:rPr>
        <w:t xml:space="preserve">           *CODE    </w:t>
      </w:r>
      <w:r w:rsidR="008F3C20" w:rsidRPr="001C29F0">
        <w:rPr>
          <w:rFonts w:ascii="Arial" w:hAnsi="Arial" w:cs="Arial"/>
          <w:u w:val="single"/>
        </w:rPr>
        <w:t>PHONE</w:t>
      </w:r>
      <w:r w:rsidR="008F3C20" w:rsidRPr="001C29F0">
        <w:rPr>
          <w:rFonts w:ascii="Arial" w:hAnsi="Arial" w:cs="Arial"/>
          <w:u w:val="single"/>
        </w:rPr>
        <w:tab/>
      </w:r>
      <w:r w:rsidR="008F3C20" w:rsidRPr="001C29F0">
        <w:rPr>
          <w:rFonts w:ascii="Arial" w:hAnsi="Arial" w:cs="Arial"/>
          <w:u w:val="single"/>
        </w:rPr>
        <w:tab/>
      </w:r>
      <w:r w:rsidR="008F3C20" w:rsidRPr="001C29F0">
        <w:rPr>
          <w:rFonts w:ascii="Arial" w:hAnsi="Arial" w:cs="Arial"/>
          <w:u w:val="single"/>
        </w:rPr>
        <w:tab/>
        <w:t>E-MAIL</w:t>
      </w:r>
      <w:r>
        <w:rPr>
          <w:rFonts w:ascii="Arial" w:hAnsi="Arial" w:cs="Arial"/>
          <w:u w:val="single"/>
        </w:rPr>
        <w:t xml:space="preserve"> ADDRESS</w:t>
      </w:r>
      <w:r w:rsidR="00007549">
        <w:rPr>
          <w:rFonts w:ascii="Arial" w:hAnsi="Arial" w:cs="Arial"/>
          <w:u w:val="single"/>
        </w:rPr>
        <w:tab/>
      </w:r>
      <w:r w:rsidR="00007549">
        <w:rPr>
          <w:rFonts w:ascii="Arial" w:hAnsi="Arial" w:cs="Arial"/>
          <w:u w:val="single"/>
        </w:rPr>
        <w:tab/>
      </w:r>
    </w:p>
    <w:p w14:paraId="3A6DEA34" w14:textId="77777777" w:rsidR="00C72253" w:rsidRPr="008A2237" w:rsidRDefault="001C29F0" w:rsidP="00DC1476">
      <w:pPr>
        <w:spacing w:after="0"/>
        <w:rPr>
          <w:rFonts w:ascii="Arial" w:hAnsi="Arial" w:cs="Arial"/>
          <w:u w:val="single"/>
        </w:rPr>
      </w:pPr>
      <w:r>
        <w:rPr>
          <w:rFonts w:ascii="Arial" w:hAnsi="Arial" w:cs="Arial"/>
        </w:rPr>
        <w:t>1.</w:t>
      </w:r>
      <w:r w:rsidR="00C90937">
        <w:rPr>
          <w:rFonts w:ascii="Arial" w:hAnsi="Arial" w:cs="Arial"/>
        </w:rPr>
        <w:t xml:space="preserve"> </w:t>
      </w:r>
      <w:r w:rsidR="008A2237">
        <w:rPr>
          <w:rFonts w:ascii="Arial" w:hAnsi="Arial" w:cs="Arial"/>
        </w:rPr>
        <w:t xml:space="preserve"> </w:t>
      </w:r>
    </w:p>
    <w:p w14:paraId="25BE8E9B" w14:textId="77777777" w:rsidR="001657FA" w:rsidRDefault="001657FA" w:rsidP="00DC1476">
      <w:pPr>
        <w:spacing w:after="0"/>
        <w:rPr>
          <w:rFonts w:ascii="Arial" w:hAnsi="Arial" w:cs="Arial"/>
        </w:rPr>
      </w:pPr>
    </w:p>
    <w:p w14:paraId="1A718F40" w14:textId="77777777" w:rsidR="001C29F0" w:rsidRPr="008A2237" w:rsidRDefault="001C29F0" w:rsidP="00DC1476">
      <w:pPr>
        <w:spacing w:after="0"/>
        <w:rPr>
          <w:rFonts w:ascii="Arial" w:hAnsi="Arial" w:cs="Arial"/>
          <w:u w:val="single"/>
        </w:rPr>
      </w:pPr>
      <w:r>
        <w:rPr>
          <w:rFonts w:ascii="Arial" w:hAnsi="Arial" w:cs="Arial"/>
        </w:rPr>
        <w:t>2.</w:t>
      </w:r>
      <w:r w:rsidR="008A2237">
        <w:rPr>
          <w:rFonts w:ascii="Arial" w:hAnsi="Arial" w:cs="Arial"/>
        </w:rPr>
        <w:t xml:space="preserve">  </w:t>
      </w:r>
    </w:p>
    <w:p w14:paraId="119153E8" w14:textId="77777777" w:rsidR="001657FA" w:rsidRDefault="001657FA" w:rsidP="00DC1476">
      <w:pPr>
        <w:spacing w:after="0"/>
        <w:rPr>
          <w:rFonts w:ascii="Arial" w:hAnsi="Arial" w:cs="Arial"/>
        </w:rPr>
      </w:pPr>
    </w:p>
    <w:p w14:paraId="0F4CB3F7" w14:textId="77777777" w:rsidR="00D80177" w:rsidRDefault="001C29F0" w:rsidP="00DC1476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3.</w:t>
      </w:r>
    </w:p>
    <w:p w14:paraId="0CA0C58D" w14:textId="77777777" w:rsidR="00297E50" w:rsidRDefault="008A2237" w:rsidP="00DC1476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297E50">
        <w:rPr>
          <w:rFonts w:ascii="Arial" w:hAnsi="Arial" w:cs="Arial"/>
        </w:rPr>
        <w:tab/>
      </w:r>
      <w:r w:rsidR="00297E50">
        <w:rPr>
          <w:rFonts w:ascii="Arial" w:hAnsi="Arial" w:cs="Arial"/>
        </w:rPr>
        <w:tab/>
        <w:t xml:space="preserve">   </w:t>
      </w:r>
    </w:p>
    <w:p w14:paraId="0EC77C41" w14:textId="77777777" w:rsidR="008F3C20" w:rsidRDefault="008E7401" w:rsidP="00DC1476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R</w:t>
      </w:r>
      <w:r w:rsidR="001657FA">
        <w:rPr>
          <w:rFonts w:ascii="Arial" w:hAnsi="Arial" w:cs="Arial"/>
        </w:rPr>
        <w:t>ESTRICTION(S)</w:t>
      </w:r>
      <w:r w:rsidR="00C36DC7">
        <w:rPr>
          <w:rFonts w:ascii="Arial" w:hAnsi="Arial" w:cs="Arial"/>
        </w:rPr>
        <w:t>:</w:t>
      </w:r>
    </w:p>
    <w:p w14:paraId="15F68EC6" w14:textId="77777777" w:rsidR="008F3C20" w:rsidRDefault="001657FA" w:rsidP="00E70124">
      <w:pPr>
        <w:tabs>
          <w:tab w:val="left" w:pos="270"/>
        </w:tabs>
        <w:spacing w:after="0"/>
        <w:rPr>
          <w:rFonts w:ascii="Arial" w:hAnsi="Arial" w:cs="Arial"/>
        </w:rPr>
      </w:pPr>
      <w:r w:rsidRPr="004C51AE">
        <w:rPr>
          <w:rFonts w:ascii="Arial" w:hAnsi="Arial" w:cs="Arial"/>
          <w:b/>
        </w:rPr>
        <w:t>All draws by signature only</w:t>
      </w:r>
      <w:r w:rsidR="004358C9">
        <w:rPr>
          <w:rFonts w:ascii="Arial" w:hAnsi="Arial" w:cs="Arial"/>
        </w:rPr>
        <w:t>, as follows</w:t>
      </w:r>
      <w:r>
        <w:rPr>
          <w:rFonts w:ascii="Arial" w:hAnsi="Arial" w:cs="Arial"/>
        </w:rPr>
        <w:t>:</w:t>
      </w:r>
    </w:p>
    <w:p w14:paraId="2ED00E82" w14:textId="77777777" w:rsidR="001657FA" w:rsidRDefault="001657FA" w:rsidP="00DC1476">
      <w:pPr>
        <w:spacing w:after="0"/>
        <w:rPr>
          <w:rFonts w:ascii="Arial" w:hAnsi="Arial" w:cs="Arial"/>
        </w:rPr>
      </w:pPr>
    </w:p>
    <w:p w14:paraId="7EC95D20" w14:textId="77777777" w:rsidR="008F3C20" w:rsidRPr="001657FA" w:rsidRDefault="001657FA" w:rsidP="00DC1476">
      <w:pPr>
        <w:spacing w:after="0"/>
        <w:rPr>
          <w:rFonts w:ascii="Arial" w:hAnsi="Arial" w:cs="Arial"/>
          <w:u w:val="single"/>
        </w:rPr>
      </w:pPr>
      <w:r>
        <w:rPr>
          <w:rFonts w:ascii="Arial" w:hAnsi="Arial" w:cs="Arial"/>
        </w:rPr>
        <w:t xml:space="preserve">1. 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</w:rPr>
        <w:t xml:space="preserve">     2. 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</w:p>
    <w:p w14:paraId="0E0694E8" w14:textId="77777777" w:rsidR="0080492E" w:rsidRDefault="0080492E" w:rsidP="00DC1476">
      <w:pPr>
        <w:spacing w:after="0"/>
        <w:rPr>
          <w:rFonts w:ascii="Arial" w:hAnsi="Arial" w:cs="Arial"/>
        </w:rPr>
      </w:pPr>
    </w:p>
    <w:p w14:paraId="2D8B3A8F" w14:textId="77777777" w:rsidR="001657FA" w:rsidRPr="001657FA" w:rsidRDefault="00DF35BE" w:rsidP="001657FA">
      <w:pPr>
        <w:spacing w:after="0"/>
        <w:rPr>
          <w:rFonts w:ascii="Arial" w:hAnsi="Arial" w:cs="Arial"/>
          <w:u w:val="single"/>
        </w:rPr>
      </w:pPr>
      <w:r>
        <w:rPr>
          <w:rFonts w:ascii="Arial" w:hAnsi="Arial" w:cs="Arial"/>
        </w:rPr>
        <w:t xml:space="preserve">3. </w:t>
      </w:r>
      <w:r w:rsidR="001657FA">
        <w:rPr>
          <w:rFonts w:ascii="Arial" w:hAnsi="Arial" w:cs="Arial"/>
          <w:u w:val="single"/>
        </w:rPr>
        <w:tab/>
      </w:r>
      <w:r w:rsidR="001657FA">
        <w:rPr>
          <w:rFonts w:ascii="Arial" w:hAnsi="Arial" w:cs="Arial"/>
          <w:u w:val="single"/>
        </w:rPr>
        <w:tab/>
      </w:r>
      <w:r w:rsidR="001657FA">
        <w:rPr>
          <w:rFonts w:ascii="Arial" w:hAnsi="Arial" w:cs="Arial"/>
          <w:u w:val="single"/>
        </w:rPr>
        <w:tab/>
      </w:r>
      <w:r w:rsidR="001657FA">
        <w:rPr>
          <w:rFonts w:ascii="Arial" w:hAnsi="Arial" w:cs="Arial"/>
          <w:u w:val="single"/>
        </w:rPr>
        <w:tab/>
      </w:r>
      <w:r w:rsidR="001657FA">
        <w:rPr>
          <w:rFonts w:ascii="Arial" w:hAnsi="Arial" w:cs="Arial"/>
          <w:u w:val="single"/>
        </w:rPr>
        <w:tab/>
      </w:r>
      <w:r w:rsidR="001657FA">
        <w:rPr>
          <w:rFonts w:ascii="Arial" w:hAnsi="Arial" w:cs="Arial"/>
          <w:u w:val="single"/>
        </w:rPr>
        <w:tab/>
      </w:r>
      <w:r w:rsidR="001657FA">
        <w:rPr>
          <w:rFonts w:ascii="Arial" w:hAnsi="Arial" w:cs="Arial"/>
          <w:u w:val="single"/>
        </w:rPr>
        <w:tab/>
      </w:r>
      <w:r w:rsidR="001657FA">
        <w:rPr>
          <w:rFonts w:ascii="Arial" w:hAnsi="Arial" w:cs="Arial"/>
        </w:rPr>
        <w:t xml:space="preserve">     </w:t>
      </w:r>
    </w:p>
    <w:p w14:paraId="51525538" w14:textId="77777777" w:rsidR="001657FA" w:rsidRDefault="001657FA" w:rsidP="001657FA">
      <w:pPr>
        <w:spacing w:after="0"/>
        <w:rPr>
          <w:rFonts w:ascii="Arial" w:hAnsi="Arial" w:cs="Arial"/>
        </w:rPr>
      </w:pPr>
    </w:p>
    <w:p w14:paraId="5E9C13F1" w14:textId="77777777" w:rsidR="001657FA" w:rsidRDefault="00E70124" w:rsidP="00DC1476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Other restrictions:</w:t>
      </w:r>
    </w:p>
    <w:p w14:paraId="24B5F326" w14:textId="77777777" w:rsidR="00E70124" w:rsidRDefault="00E70124" w:rsidP="00DC1476">
      <w:pPr>
        <w:spacing w:after="0"/>
        <w:rPr>
          <w:rFonts w:ascii="Arial" w:hAnsi="Arial" w:cs="Arial"/>
        </w:rPr>
      </w:pPr>
    </w:p>
    <w:p w14:paraId="733DB02D" w14:textId="77777777" w:rsidR="00DF35BE" w:rsidRDefault="00DF35BE" w:rsidP="00DC1476">
      <w:pPr>
        <w:spacing w:after="0"/>
        <w:rPr>
          <w:rFonts w:ascii="Arial" w:hAnsi="Arial" w:cs="Arial"/>
        </w:rPr>
      </w:pPr>
    </w:p>
    <w:p w14:paraId="209C911B" w14:textId="77777777" w:rsidR="008F3C20" w:rsidRDefault="008F3C20" w:rsidP="00DC1476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Sincerely,</w:t>
      </w:r>
    </w:p>
    <w:p w14:paraId="31777BDF" w14:textId="77777777" w:rsidR="0080492E" w:rsidRDefault="0080492E" w:rsidP="00DC1476">
      <w:pPr>
        <w:spacing w:after="0"/>
        <w:rPr>
          <w:rFonts w:ascii="Arial" w:hAnsi="Arial" w:cs="Arial"/>
          <w:sz w:val="16"/>
          <w:szCs w:val="16"/>
        </w:rPr>
      </w:pPr>
    </w:p>
    <w:p w14:paraId="4FD7E34A" w14:textId="77777777" w:rsidR="00FC4C54" w:rsidRDefault="00DA6AB2" w:rsidP="00DC1476">
      <w:pPr>
        <w:spacing w:after="0"/>
        <w:rPr>
          <w:rFonts w:ascii="Arial" w:hAnsi="Arial" w:cs="Arial"/>
          <w:sz w:val="16"/>
          <w:szCs w:val="16"/>
          <w:u w:val="single"/>
        </w:rPr>
      </w:pPr>
      <w:r>
        <w:rPr>
          <w:rFonts w:ascii="Arial" w:hAnsi="Arial" w:cs="Arial"/>
          <w:sz w:val="16"/>
          <w:szCs w:val="16"/>
          <w:u w:val="single"/>
        </w:rPr>
        <w:tab/>
      </w:r>
      <w:r>
        <w:rPr>
          <w:rFonts w:ascii="Arial" w:hAnsi="Arial" w:cs="Arial"/>
          <w:sz w:val="16"/>
          <w:szCs w:val="16"/>
          <w:u w:val="single"/>
        </w:rPr>
        <w:tab/>
      </w:r>
      <w:r>
        <w:rPr>
          <w:rFonts w:ascii="Arial" w:hAnsi="Arial" w:cs="Arial"/>
          <w:sz w:val="16"/>
          <w:szCs w:val="16"/>
          <w:u w:val="single"/>
        </w:rPr>
        <w:tab/>
      </w:r>
      <w:r>
        <w:rPr>
          <w:rFonts w:ascii="Arial" w:hAnsi="Arial" w:cs="Arial"/>
          <w:sz w:val="16"/>
          <w:szCs w:val="16"/>
          <w:u w:val="single"/>
        </w:rPr>
        <w:tab/>
      </w:r>
      <w:r>
        <w:rPr>
          <w:rFonts w:ascii="Arial" w:hAnsi="Arial" w:cs="Arial"/>
          <w:sz w:val="16"/>
          <w:szCs w:val="16"/>
          <w:u w:val="single"/>
        </w:rPr>
        <w:tab/>
      </w:r>
    </w:p>
    <w:p w14:paraId="28378073" w14:textId="77777777" w:rsidR="00DA6AB2" w:rsidRDefault="00DA6AB2" w:rsidP="00DC1476">
      <w:pPr>
        <w:spacing w:after="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Signature</w:t>
      </w:r>
    </w:p>
    <w:p w14:paraId="74478B33" w14:textId="77777777" w:rsidR="00DA6AB2" w:rsidRDefault="00DA6AB2" w:rsidP="00DC1476">
      <w:pPr>
        <w:spacing w:after="0"/>
        <w:rPr>
          <w:rFonts w:ascii="Arial" w:hAnsi="Arial" w:cs="Arial"/>
          <w:sz w:val="16"/>
          <w:szCs w:val="16"/>
        </w:rPr>
      </w:pPr>
    </w:p>
    <w:p w14:paraId="77B4120B" w14:textId="77777777" w:rsidR="007F4993" w:rsidRDefault="00DA6AB2" w:rsidP="00DC1476">
      <w:pPr>
        <w:spacing w:after="0"/>
        <w:rPr>
          <w:rFonts w:ascii="Arial" w:hAnsi="Arial" w:cs="Arial"/>
          <w:sz w:val="16"/>
          <w:szCs w:val="16"/>
          <w:u w:val="single"/>
        </w:rPr>
      </w:pPr>
      <w:r>
        <w:rPr>
          <w:rFonts w:ascii="Arial" w:hAnsi="Arial" w:cs="Arial"/>
          <w:sz w:val="16"/>
          <w:szCs w:val="16"/>
          <w:u w:val="single"/>
        </w:rPr>
        <w:tab/>
      </w:r>
      <w:r>
        <w:rPr>
          <w:rFonts w:ascii="Arial" w:hAnsi="Arial" w:cs="Arial"/>
          <w:sz w:val="16"/>
          <w:szCs w:val="16"/>
          <w:u w:val="single"/>
        </w:rPr>
        <w:tab/>
      </w:r>
      <w:r>
        <w:rPr>
          <w:rFonts w:ascii="Arial" w:hAnsi="Arial" w:cs="Arial"/>
          <w:sz w:val="16"/>
          <w:szCs w:val="16"/>
          <w:u w:val="single"/>
        </w:rPr>
        <w:tab/>
      </w:r>
      <w:r>
        <w:rPr>
          <w:rFonts w:ascii="Arial" w:hAnsi="Arial" w:cs="Arial"/>
          <w:sz w:val="16"/>
          <w:szCs w:val="16"/>
          <w:u w:val="single"/>
        </w:rPr>
        <w:tab/>
      </w:r>
      <w:r>
        <w:rPr>
          <w:rFonts w:ascii="Arial" w:hAnsi="Arial" w:cs="Arial"/>
          <w:sz w:val="16"/>
          <w:szCs w:val="16"/>
          <w:u w:val="single"/>
        </w:rPr>
        <w:tab/>
      </w:r>
    </w:p>
    <w:p w14:paraId="52252D33" w14:textId="77777777" w:rsidR="00695B7A" w:rsidRDefault="004F27A1" w:rsidP="00DC1476">
      <w:pPr>
        <w:spacing w:after="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Print </w:t>
      </w:r>
      <w:r w:rsidR="008F3C20">
        <w:rPr>
          <w:rFonts w:ascii="Arial" w:hAnsi="Arial" w:cs="Arial"/>
          <w:sz w:val="16"/>
          <w:szCs w:val="16"/>
        </w:rPr>
        <w:t>Name and Position</w:t>
      </w:r>
    </w:p>
    <w:sectPr w:rsidR="00695B7A" w:rsidSect="00C412C2">
      <w:headerReference w:type="default" r:id="rId9"/>
      <w:footerReference w:type="default" r:id="rId10"/>
      <w:pgSz w:w="12240" w:h="15840"/>
      <w:pgMar w:top="675" w:right="1170" w:bottom="2250" w:left="99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404890" w14:textId="77777777" w:rsidR="00936FD8" w:rsidRDefault="00936FD8" w:rsidP="0012534C">
      <w:pPr>
        <w:spacing w:after="0" w:line="240" w:lineRule="auto"/>
      </w:pPr>
      <w:r>
        <w:separator/>
      </w:r>
    </w:p>
  </w:endnote>
  <w:endnote w:type="continuationSeparator" w:id="0">
    <w:p w14:paraId="69F710F7" w14:textId="77777777" w:rsidR="00936FD8" w:rsidRDefault="00936FD8" w:rsidP="001253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8002AD" w14:textId="77777777" w:rsidR="00C44DFE" w:rsidRDefault="000C741D" w:rsidP="003D008C">
    <w:pPr>
      <w:spacing w:after="120"/>
      <w:jc w:val="cen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 xml:space="preserve">This </w:t>
    </w:r>
    <w:r w:rsidR="00C44DFE" w:rsidRPr="00FC4C54">
      <w:rPr>
        <w:rFonts w:ascii="Arial" w:hAnsi="Arial" w:cs="Arial"/>
        <w:sz w:val="18"/>
        <w:szCs w:val="18"/>
      </w:rPr>
      <w:t>list of authorized names</w:t>
    </w:r>
    <w:r>
      <w:rPr>
        <w:rFonts w:ascii="Arial" w:hAnsi="Arial" w:cs="Arial"/>
        <w:sz w:val="18"/>
        <w:szCs w:val="18"/>
      </w:rPr>
      <w:t xml:space="preserve"> are to be changed at least every two years, or sooner, as names </w:t>
    </w:r>
    <w:r w:rsidR="00C44DFE" w:rsidRPr="00FC4C54">
      <w:rPr>
        <w:rFonts w:ascii="Arial" w:hAnsi="Arial" w:cs="Arial"/>
        <w:sz w:val="18"/>
        <w:szCs w:val="18"/>
      </w:rPr>
      <w:t>change</w:t>
    </w:r>
    <w:r>
      <w:rPr>
        <w:rFonts w:ascii="Arial" w:hAnsi="Arial" w:cs="Arial"/>
        <w:sz w:val="18"/>
        <w:szCs w:val="18"/>
      </w:rPr>
      <w:t>.</w:t>
    </w:r>
  </w:p>
  <w:p w14:paraId="63F38974" w14:textId="77777777" w:rsidR="000C741D" w:rsidRDefault="000C741D" w:rsidP="000C741D">
    <w:pPr>
      <w:spacing w:after="120"/>
      <w:jc w:val="cen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 xml:space="preserve">Access this form at </w:t>
    </w:r>
    <w:hyperlink r:id="rId1" w:history="1">
      <w:r w:rsidRPr="000B541F">
        <w:rPr>
          <w:rStyle w:val="Hyperlink"/>
          <w:rFonts w:ascii="Arial" w:hAnsi="Arial" w:cs="Arial"/>
          <w:sz w:val="18"/>
          <w:szCs w:val="18"/>
        </w:rPr>
        <w:t>www.synodpacific.org</w:t>
      </w:r>
    </w:hyperlink>
    <w:r>
      <w:rPr>
        <w:rFonts w:ascii="Arial" w:hAnsi="Arial" w:cs="Arial"/>
        <w:sz w:val="18"/>
        <w:szCs w:val="18"/>
      </w:rPr>
      <w:t xml:space="preserve"> – under Investments</w:t>
    </w:r>
  </w:p>
  <w:p w14:paraId="10ED027B" w14:textId="77777777" w:rsidR="00C412C2" w:rsidRDefault="00C412C2" w:rsidP="000C741D">
    <w:pPr>
      <w:spacing w:after="120"/>
      <w:jc w:val="cen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200 Kentucky Street, Suite B, Petaluma, CA   94952-3825</w:t>
    </w:r>
  </w:p>
  <w:p w14:paraId="6F84EC44" w14:textId="77777777" w:rsidR="00C412C2" w:rsidRDefault="00C412C2" w:rsidP="000C741D">
    <w:pPr>
      <w:spacing w:after="120"/>
      <w:jc w:val="cen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Phone (800) 754-0669 X11, Fax (707) 765-446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F1E688" w14:textId="77777777" w:rsidR="00936FD8" w:rsidRDefault="00936FD8" w:rsidP="0012534C">
      <w:pPr>
        <w:spacing w:after="0" w:line="240" w:lineRule="auto"/>
      </w:pPr>
      <w:r>
        <w:separator/>
      </w:r>
    </w:p>
  </w:footnote>
  <w:footnote w:type="continuationSeparator" w:id="0">
    <w:p w14:paraId="020C3F1E" w14:textId="77777777" w:rsidR="00936FD8" w:rsidRDefault="00936FD8" w:rsidP="001253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B401E1" w14:textId="77777777" w:rsidR="00C44DFE" w:rsidRPr="00C44DFE" w:rsidRDefault="00C44DFE" w:rsidP="00023D79">
    <w:pPr>
      <w:pStyle w:val="Header"/>
      <w:tabs>
        <w:tab w:val="clear" w:pos="4680"/>
        <w:tab w:val="clear" w:pos="9360"/>
      </w:tabs>
      <w:jc w:val="center"/>
      <w:rPr>
        <w:u w:val="single"/>
      </w:rPr>
    </w:pPr>
    <w:r>
      <w:rPr>
        <w:rFonts w:ascii="Arial" w:hAnsi="Arial" w:cs="Arial"/>
        <w:sz w:val="18"/>
        <w:szCs w:val="18"/>
      </w:rPr>
      <w:t>______________________________________</w:t>
    </w:r>
    <w:r>
      <w:rPr>
        <w:rFonts w:ascii="Arial" w:hAnsi="Arial" w:cs="Arial"/>
        <w:sz w:val="18"/>
        <w:szCs w:val="18"/>
        <w:u w:val="single"/>
      </w:rPr>
      <w:t xml:space="preserve">                   ____________________</w:t>
    </w:r>
    <w:r>
      <w:rPr>
        <w:rFonts w:ascii="Arial" w:hAnsi="Arial" w:cs="Arial"/>
        <w:sz w:val="18"/>
        <w:szCs w:val="18"/>
      </w:rPr>
      <w:t xml:space="preserve">    </w:t>
    </w:r>
    <w:r>
      <w:rPr>
        <w:rFonts w:ascii="Arial" w:hAnsi="Arial" w:cs="Arial"/>
        <w:sz w:val="18"/>
        <w:szCs w:val="18"/>
        <w:u w:val="single"/>
      </w:rPr>
      <w:tab/>
    </w:r>
    <w:r>
      <w:rPr>
        <w:rFonts w:ascii="Arial" w:hAnsi="Arial" w:cs="Arial"/>
        <w:sz w:val="18"/>
        <w:szCs w:val="18"/>
        <w:u w:val="single"/>
      </w:rPr>
      <w:tab/>
    </w:r>
    <w:r>
      <w:rPr>
        <w:rFonts w:ascii="Arial" w:hAnsi="Arial" w:cs="Arial"/>
        <w:sz w:val="18"/>
        <w:szCs w:val="18"/>
        <w:u w:val="single"/>
      </w:rPr>
      <w:tab/>
    </w:r>
  </w:p>
  <w:p w14:paraId="2DB90E33" w14:textId="77777777" w:rsidR="00C44DFE" w:rsidRDefault="003A3AEA" w:rsidP="003A3AEA">
    <w:pPr>
      <w:pStyle w:val="Header"/>
      <w:tabs>
        <w:tab w:val="clear" w:pos="4680"/>
        <w:tab w:val="clear" w:pos="9360"/>
        <w:tab w:val="left" w:pos="8460"/>
      </w:tabs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 xml:space="preserve">                                                                                         </w:t>
    </w:r>
    <w:r w:rsidR="00C44DFE">
      <w:rPr>
        <w:rFonts w:ascii="Arial" w:hAnsi="Arial" w:cs="Arial"/>
        <w:sz w:val="16"/>
        <w:szCs w:val="16"/>
      </w:rPr>
      <w:t>Name of Church/Organization</w:t>
    </w:r>
    <w:r>
      <w:rPr>
        <w:rFonts w:ascii="Arial" w:hAnsi="Arial" w:cs="Arial"/>
        <w:sz w:val="16"/>
        <w:szCs w:val="16"/>
      </w:rPr>
      <w:tab/>
      <w:t>Pin#</w:t>
    </w:r>
  </w:p>
  <w:p w14:paraId="2F627EF0" w14:textId="77777777" w:rsidR="00C44DFE" w:rsidRDefault="00C44DFE" w:rsidP="0012534C">
    <w:pPr>
      <w:pStyle w:val="Header"/>
      <w:tabs>
        <w:tab w:val="clear" w:pos="4680"/>
        <w:tab w:val="clear" w:pos="9360"/>
      </w:tabs>
      <w:rPr>
        <w:rFonts w:ascii="Arial" w:hAnsi="Arial" w:cs="Arial"/>
        <w:sz w:val="16"/>
        <w:szCs w:val="16"/>
      </w:rPr>
    </w:pPr>
  </w:p>
  <w:p w14:paraId="70AC90CE" w14:textId="77777777" w:rsidR="00C44DFE" w:rsidRPr="00023D79" w:rsidRDefault="00C44DFE" w:rsidP="00BB2CAC">
    <w:pPr>
      <w:pStyle w:val="Header"/>
      <w:tabs>
        <w:tab w:val="clear" w:pos="4680"/>
        <w:tab w:val="clear" w:pos="9360"/>
      </w:tabs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  <w:u w:val="single"/>
      </w:rPr>
      <w:tab/>
    </w:r>
    <w:r>
      <w:rPr>
        <w:rFonts w:ascii="Arial" w:hAnsi="Arial" w:cs="Arial"/>
        <w:sz w:val="16"/>
        <w:szCs w:val="16"/>
        <w:u w:val="single"/>
      </w:rPr>
      <w:tab/>
    </w:r>
    <w:r>
      <w:rPr>
        <w:rFonts w:ascii="Arial" w:hAnsi="Arial" w:cs="Arial"/>
        <w:sz w:val="16"/>
        <w:szCs w:val="16"/>
        <w:u w:val="single"/>
      </w:rPr>
      <w:tab/>
    </w:r>
    <w:r>
      <w:rPr>
        <w:rFonts w:ascii="Arial" w:hAnsi="Arial" w:cs="Arial"/>
        <w:sz w:val="16"/>
        <w:szCs w:val="16"/>
        <w:u w:val="single"/>
      </w:rPr>
      <w:tab/>
    </w:r>
    <w:r>
      <w:rPr>
        <w:rFonts w:ascii="Arial" w:hAnsi="Arial" w:cs="Arial"/>
        <w:sz w:val="16"/>
        <w:szCs w:val="16"/>
        <w:u w:val="single"/>
      </w:rPr>
      <w:tab/>
    </w:r>
    <w:r>
      <w:rPr>
        <w:rFonts w:ascii="Arial" w:hAnsi="Arial" w:cs="Arial"/>
        <w:sz w:val="16"/>
        <w:szCs w:val="16"/>
        <w:u w:val="single"/>
      </w:rPr>
      <w:tab/>
    </w:r>
    <w:r>
      <w:rPr>
        <w:rFonts w:ascii="Arial" w:hAnsi="Arial" w:cs="Arial"/>
        <w:sz w:val="16"/>
        <w:szCs w:val="16"/>
        <w:u w:val="single"/>
      </w:rPr>
      <w:tab/>
    </w:r>
    <w:r>
      <w:rPr>
        <w:rFonts w:ascii="Arial" w:hAnsi="Arial" w:cs="Arial"/>
        <w:sz w:val="16"/>
        <w:szCs w:val="16"/>
        <w:u w:val="single"/>
      </w:rPr>
      <w:tab/>
    </w:r>
    <w:r>
      <w:rPr>
        <w:rFonts w:ascii="Arial" w:hAnsi="Arial" w:cs="Arial"/>
        <w:sz w:val="16"/>
        <w:szCs w:val="16"/>
        <w:u w:val="single"/>
      </w:rPr>
      <w:tab/>
    </w:r>
    <w:r>
      <w:rPr>
        <w:rFonts w:ascii="Arial" w:hAnsi="Arial" w:cs="Arial"/>
        <w:sz w:val="16"/>
        <w:szCs w:val="16"/>
        <w:u w:val="single"/>
      </w:rPr>
      <w:tab/>
    </w:r>
    <w:r>
      <w:rPr>
        <w:rFonts w:ascii="Arial" w:hAnsi="Arial" w:cs="Arial"/>
        <w:sz w:val="16"/>
        <w:szCs w:val="16"/>
        <w:u w:val="single"/>
      </w:rPr>
      <w:tab/>
    </w:r>
    <w:r>
      <w:rPr>
        <w:rFonts w:ascii="Arial" w:hAnsi="Arial" w:cs="Arial"/>
        <w:sz w:val="16"/>
        <w:szCs w:val="16"/>
        <w:u w:val="single"/>
      </w:rPr>
      <w:tab/>
    </w:r>
    <w:r>
      <w:rPr>
        <w:rFonts w:ascii="Arial" w:hAnsi="Arial" w:cs="Arial"/>
        <w:sz w:val="16"/>
        <w:szCs w:val="16"/>
        <w:u w:val="single"/>
      </w:rPr>
      <w:tab/>
    </w:r>
    <w:r>
      <w:rPr>
        <w:rFonts w:ascii="Arial" w:hAnsi="Arial" w:cs="Arial"/>
        <w:sz w:val="16"/>
        <w:szCs w:val="16"/>
        <w:u w:val="single"/>
      </w:rPr>
      <w:tab/>
    </w:r>
  </w:p>
  <w:p w14:paraId="273C23F3" w14:textId="77777777" w:rsidR="00C44DFE" w:rsidRDefault="00C44DFE" w:rsidP="00BB2CAC">
    <w:pPr>
      <w:pStyle w:val="Header"/>
      <w:tabs>
        <w:tab w:val="clear" w:pos="4680"/>
        <w:tab w:val="clear" w:pos="9360"/>
      </w:tabs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Street address, City, State, Zip</w:t>
    </w:r>
  </w:p>
  <w:p w14:paraId="493BF785" w14:textId="77777777" w:rsidR="00C44DFE" w:rsidRPr="00023D79" w:rsidRDefault="00C44DFE" w:rsidP="00BB2CAC">
    <w:pPr>
      <w:pStyle w:val="Header"/>
      <w:tabs>
        <w:tab w:val="clear" w:pos="4680"/>
        <w:tab w:val="clear" w:pos="9360"/>
      </w:tabs>
      <w:jc w:val="center"/>
      <w:rPr>
        <w:rFonts w:ascii="Arial" w:hAnsi="Arial" w:cs="Arial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4D3952"/>
    <w:multiLevelType w:val="hybridMultilevel"/>
    <w:tmpl w:val="6960E4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C71259"/>
    <w:multiLevelType w:val="hybridMultilevel"/>
    <w:tmpl w:val="8D96431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92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bQwMDAxMjY2MrRU0lEKTi0uzszPAykwrAUAxDmcliwAAAA="/>
  </w:docVars>
  <w:rsids>
    <w:rsidRoot w:val="00451B65"/>
    <w:rsid w:val="000008B1"/>
    <w:rsid w:val="0000225D"/>
    <w:rsid w:val="00002396"/>
    <w:rsid w:val="00002EB4"/>
    <w:rsid w:val="00006D45"/>
    <w:rsid w:val="00007549"/>
    <w:rsid w:val="000129B8"/>
    <w:rsid w:val="00012D58"/>
    <w:rsid w:val="0001423B"/>
    <w:rsid w:val="00017F69"/>
    <w:rsid w:val="000212AE"/>
    <w:rsid w:val="00021D76"/>
    <w:rsid w:val="0002250D"/>
    <w:rsid w:val="00023D79"/>
    <w:rsid w:val="000257EA"/>
    <w:rsid w:val="00026EF0"/>
    <w:rsid w:val="000305EF"/>
    <w:rsid w:val="00031F8F"/>
    <w:rsid w:val="00033739"/>
    <w:rsid w:val="00036824"/>
    <w:rsid w:val="00041706"/>
    <w:rsid w:val="000438F6"/>
    <w:rsid w:val="00044E1F"/>
    <w:rsid w:val="00050788"/>
    <w:rsid w:val="00053C76"/>
    <w:rsid w:val="00054DEA"/>
    <w:rsid w:val="00055B8E"/>
    <w:rsid w:val="000568EB"/>
    <w:rsid w:val="00065EA1"/>
    <w:rsid w:val="00067D8A"/>
    <w:rsid w:val="000722AF"/>
    <w:rsid w:val="00074C7C"/>
    <w:rsid w:val="000757FF"/>
    <w:rsid w:val="000767D7"/>
    <w:rsid w:val="00077E9C"/>
    <w:rsid w:val="000819CE"/>
    <w:rsid w:val="0008302C"/>
    <w:rsid w:val="00087299"/>
    <w:rsid w:val="00087E6A"/>
    <w:rsid w:val="00093172"/>
    <w:rsid w:val="0009683D"/>
    <w:rsid w:val="00096F81"/>
    <w:rsid w:val="000A1371"/>
    <w:rsid w:val="000A2EAD"/>
    <w:rsid w:val="000A3E85"/>
    <w:rsid w:val="000A4826"/>
    <w:rsid w:val="000A73E4"/>
    <w:rsid w:val="000A7D1D"/>
    <w:rsid w:val="000A7F25"/>
    <w:rsid w:val="000B13E1"/>
    <w:rsid w:val="000B1CE9"/>
    <w:rsid w:val="000B2CC9"/>
    <w:rsid w:val="000B396B"/>
    <w:rsid w:val="000B4BCC"/>
    <w:rsid w:val="000B7165"/>
    <w:rsid w:val="000B7C4D"/>
    <w:rsid w:val="000C2CBF"/>
    <w:rsid w:val="000C3132"/>
    <w:rsid w:val="000C60BE"/>
    <w:rsid w:val="000C7248"/>
    <w:rsid w:val="000C741D"/>
    <w:rsid w:val="000C7FA1"/>
    <w:rsid w:val="000D005D"/>
    <w:rsid w:val="000D68A0"/>
    <w:rsid w:val="000D7A21"/>
    <w:rsid w:val="000E0002"/>
    <w:rsid w:val="000E0C7C"/>
    <w:rsid w:val="000E14CC"/>
    <w:rsid w:val="000E2512"/>
    <w:rsid w:val="000E670B"/>
    <w:rsid w:val="000F2A71"/>
    <w:rsid w:val="000F34FD"/>
    <w:rsid w:val="000F38DC"/>
    <w:rsid w:val="000F5287"/>
    <w:rsid w:val="000F5B47"/>
    <w:rsid w:val="000F653B"/>
    <w:rsid w:val="000F6761"/>
    <w:rsid w:val="000F774F"/>
    <w:rsid w:val="00100804"/>
    <w:rsid w:val="00100ED4"/>
    <w:rsid w:val="00101712"/>
    <w:rsid w:val="00101E97"/>
    <w:rsid w:val="00103710"/>
    <w:rsid w:val="00103ED3"/>
    <w:rsid w:val="00104EA4"/>
    <w:rsid w:val="00105B01"/>
    <w:rsid w:val="00111174"/>
    <w:rsid w:val="00111FF7"/>
    <w:rsid w:val="00112512"/>
    <w:rsid w:val="001160A8"/>
    <w:rsid w:val="00116D68"/>
    <w:rsid w:val="00117967"/>
    <w:rsid w:val="0012166C"/>
    <w:rsid w:val="001218DE"/>
    <w:rsid w:val="00122C58"/>
    <w:rsid w:val="00123FE6"/>
    <w:rsid w:val="00124886"/>
    <w:rsid w:val="0012508D"/>
    <w:rsid w:val="0012534C"/>
    <w:rsid w:val="00125ABD"/>
    <w:rsid w:val="00126E7C"/>
    <w:rsid w:val="0012740C"/>
    <w:rsid w:val="00130528"/>
    <w:rsid w:val="0013520E"/>
    <w:rsid w:val="001358C5"/>
    <w:rsid w:val="00135D8C"/>
    <w:rsid w:val="00136B31"/>
    <w:rsid w:val="00137751"/>
    <w:rsid w:val="001408B9"/>
    <w:rsid w:val="00140936"/>
    <w:rsid w:val="00143480"/>
    <w:rsid w:val="0014361C"/>
    <w:rsid w:val="0015035C"/>
    <w:rsid w:val="001522BD"/>
    <w:rsid w:val="00153833"/>
    <w:rsid w:val="0015423C"/>
    <w:rsid w:val="00161BEC"/>
    <w:rsid w:val="001657FA"/>
    <w:rsid w:val="00165B4D"/>
    <w:rsid w:val="00170094"/>
    <w:rsid w:val="00170138"/>
    <w:rsid w:val="00175236"/>
    <w:rsid w:val="0017758D"/>
    <w:rsid w:val="0018014D"/>
    <w:rsid w:val="0018120C"/>
    <w:rsid w:val="00181A5B"/>
    <w:rsid w:val="001822AA"/>
    <w:rsid w:val="00185A61"/>
    <w:rsid w:val="00185E6D"/>
    <w:rsid w:val="00186276"/>
    <w:rsid w:val="00191205"/>
    <w:rsid w:val="00191E3F"/>
    <w:rsid w:val="00193193"/>
    <w:rsid w:val="001931F1"/>
    <w:rsid w:val="00194432"/>
    <w:rsid w:val="001964BB"/>
    <w:rsid w:val="001A0EA7"/>
    <w:rsid w:val="001A13AF"/>
    <w:rsid w:val="001A1EE7"/>
    <w:rsid w:val="001A399B"/>
    <w:rsid w:val="001A6F1F"/>
    <w:rsid w:val="001A77AE"/>
    <w:rsid w:val="001B0A5E"/>
    <w:rsid w:val="001B0BE8"/>
    <w:rsid w:val="001B1BF4"/>
    <w:rsid w:val="001B201C"/>
    <w:rsid w:val="001B49E4"/>
    <w:rsid w:val="001B4A73"/>
    <w:rsid w:val="001C11E9"/>
    <w:rsid w:val="001C172E"/>
    <w:rsid w:val="001C1DFF"/>
    <w:rsid w:val="001C29F0"/>
    <w:rsid w:val="001C4ABA"/>
    <w:rsid w:val="001C6182"/>
    <w:rsid w:val="001C7559"/>
    <w:rsid w:val="001D0A31"/>
    <w:rsid w:val="001D3D12"/>
    <w:rsid w:val="001D403B"/>
    <w:rsid w:val="001D4653"/>
    <w:rsid w:val="001D5EF9"/>
    <w:rsid w:val="001D6B1F"/>
    <w:rsid w:val="001D7371"/>
    <w:rsid w:val="001E04B3"/>
    <w:rsid w:val="001E0ADC"/>
    <w:rsid w:val="001E1BCF"/>
    <w:rsid w:val="001E4DFA"/>
    <w:rsid w:val="001F16AF"/>
    <w:rsid w:val="001F192C"/>
    <w:rsid w:val="001F34A9"/>
    <w:rsid w:val="001F40EE"/>
    <w:rsid w:val="001F4C6A"/>
    <w:rsid w:val="001F4D7F"/>
    <w:rsid w:val="00202006"/>
    <w:rsid w:val="00204FE7"/>
    <w:rsid w:val="00205384"/>
    <w:rsid w:val="00211111"/>
    <w:rsid w:val="00211433"/>
    <w:rsid w:val="00213AB9"/>
    <w:rsid w:val="00221B0E"/>
    <w:rsid w:val="0022248C"/>
    <w:rsid w:val="00225AB1"/>
    <w:rsid w:val="00225B59"/>
    <w:rsid w:val="00226CA9"/>
    <w:rsid w:val="00227654"/>
    <w:rsid w:val="0023168E"/>
    <w:rsid w:val="00234504"/>
    <w:rsid w:val="002354E0"/>
    <w:rsid w:val="00235723"/>
    <w:rsid w:val="00236C11"/>
    <w:rsid w:val="00240C77"/>
    <w:rsid w:val="00241289"/>
    <w:rsid w:val="0024380B"/>
    <w:rsid w:val="00246AD1"/>
    <w:rsid w:val="00247820"/>
    <w:rsid w:val="00250CF8"/>
    <w:rsid w:val="00254001"/>
    <w:rsid w:val="00255EF4"/>
    <w:rsid w:val="00256888"/>
    <w:rsid w:val="002576A6"/>
    <w:rsid w:val="002600E8"/>
    <w:rsid w:val="0026187F"/>
    <w:rsid w:val="00262251"/>
    <w:rsid w:val="00263221"/>
    <w:rsid w:val="00263545"/>
    <w:rsid w:val="00263C04"/>
    <w:rsid w:val="002664B5"/>
    <w:rsid w:val="00266A13"/>
    <w:rsid w:val="00266E44"/>
    <w:rsid w:val="00270417"/>
    <w:rsid w:val="00270ABC"/>
    <w:rsid w:val="00280BAE"/>
    <w:rsid w:val="00286EC8"/>
    <w:rsid w:val="00290144"/>
    <w:rsid w:val="0029049B"/>
    <w:rsid w:val="0029065C"/>
    <w:rsid w:val="002919FD"/>
    <w:rsid w:val="00294AE9"/>
    <w:rsid w:val="00296480"/>
    <w:rsid w:val="00297E50"/>
    <w:rsid w:val="002A2BC6"/>
    <w:rsid w:val="002A2FC3"/>
    <w:rsid w:val="002A3065"/>
    <w:rsid w:val="002A3C52"/>
    <w:rsid w:val="002A5426"/>
    <w:rsid w:val="002A5CB8"/>
    <w:rsid w:val="002A796D"/>
    <w:rsid w:val="002B1D4F"/>
    <w:rsid w:val="002B2B14"/>
    <w:rsid w:val="002B526F"/>
    <w:rsid w:val="002B594B"/>
    <w:rsid w:val="002C55B2"/>
    <w:rsid w:val="002C5E58"/>
    <w:rsid w:val="002C6EBB"/>
    <w:rsid w:val="002C7265"/>
    <w:rsid w:val="002D065F"/>
    <w:rsid w:val="002D1CC5"/>
    <w:rsid w:val="002D37BA"/>
    <w:rsid w:val="002D400B"/>
    <w:rsid w:val="002D65E9"/>
    <w:rsid w:val="002E18F9"/>
    <w:rsid w:val="002E1ABC"/>
    <w:rsid w:val="002E1D8A"/>
    <w:rsid w:val="002E36FD"/>
    <w:rsid w:val="002E689D"/>
    <w:rsid w:val="002F06D6"/>
    <w:rsid w:val="002F2E17"/>
    <w:rsid w:val="002F43C5"/>
    <w:rsid w:val="002F589A"/>
    <w:rsid w:val="002F7BE4"/>
    <w:rsid w:val="0030021C"/>
    <w:rsid w:val="00301D7B"/>
    <w:rsid w:val="00302550"/>
    <w:rsid w:val="00303518"/>
    <w:rsid w:val="00304E83"/>
    <w:rsid w:val="0030548A"/>
    <w:rsid w:val="00305E5F"/>
    <w:rsid w:val="00306A5E"/>
    <w:rsid w:val="00306C50"/>
    <w:rsid w:val="00311069"/>
    <w:rsid w:val="0031210B"/>
    <w:rsid w:val="003122EF"/>
    <w:rsid w:val="00313125"/>
    <w:rsid w:val="003149B9"/>
    <w:rsid w:val="0031675A"/>
    <w:rsid w:val="00317B38"/>
    <w:rsid w:val="00321C39"/>
    <w:rsid w:val="0032653C"/>
    <w:rsid w:val="0033228C"/>
    <w:rsid w:val="00336253"/>
    <w:rsid w:val="003432C9"/>
    <w:rsid w:val="003435E9"/>
    <w:rsid w:val="00343649"/>
    <w:rsid w:val="0034443D"/>
    <w:rsid w:val="00344E3B"/>
    <w:rsid w:val="00345450"/>
    <w:rsid w:val="00346145"/>
    <w:rsid w:val="00352C60"/>
    <w:rsid w:val="00357DB2"/>
    <w:rsid w:val="003635EA"/>
    <w:rsid w:val="00363E3E"/>
    <w:rsid w:val="00364CCE"/>
    <w:rsid w:val="0036602B"/>
    <w:rsid w:val="003671AE"/>
    <w:rsid w:val="00370168"/>
    <w:rsid w:val="003768C7"/>
    <w:rsid w:val="00380CBC"/>
    <w:rsid w:val="0038471D"/>
    <w:rsid w:val="00384E8C"/>
    <w:rsid w:val="0039032C"/>
    <w:rsid w:val="003928CE"/>
    <w:rsid w:val="0039588D"/>
    <w:rsid w:val="003A141B"/>
    <w:rsid w:val="003A18D1"/>
    <w:rsid w:val="003A244A"/>
    <w:rsid w:val="003A3AEA"/>
    <w:rsid w:val="003A46AD"/>
    <w:rsid w:val="003A5A24"/>
    <w:rsid w:val="003B1C52"/>
    <w:rsid w:val="003B590E"/>
    <w:rsid w:val="003B5947"/>
    <w:rsid w:val="003B596F"/>
    <w:rsid w:val="003B59EB"/>
    <w:rsid w:val="003B633B"/>
    <w:rsid w:val="003B6B73"/>
    <w:rsid w:val="003C0762"/>
    <w:rsid w:val="003C0B1D"/>
    <w:rsid w:val="003C0BC8"/>
    <w:rsid w:val="003C1A09"/>
    <w:rsid w:val="003C1B47"/>
    <w:rsid w:val="003D008C"/>
    <w:rsid w:val="003D01ED"/>
    <w:rsid w:val="003D05C9"/>
    <w:rsid w:val="003D1283"/>
    <w:rsid w:val="003D1B06"/>
    <w:rsid w:val="003D6A26"/>
    <w:rsid w:val="003E2428"/>
    <w:rsid w:val="003E244A"/>
    <w:rsid w:val="003E3691"/>
    <w:rsid w:val="003E379D"/>
    <w:rsid w:val="003E519A"/>
    <w:rsid w:val="003E5426"/>
    <w:rsid w:val="003E6040"/>
    <w:rsid w:val="003E65F7"/>
    <w:rsid w:val="003E7052"/>
    <w:rsid w:val="003F20B6"/>
    <w:rsid w:val="003F6D02"/>
    <w:rsid w:val="003F7E16"/>
    <w:rsid w:val="0040046D"/>
    <w:rsid w:val="00401767"/>
    <w:rsid w:val="00401C3E"/>
    <w:rsid w:val="00410F3C"/>
    <w:rsid w:val="00413D68"/>
    <w:rsid w:val="0041411E"/>
    <w:rsid w:val="00415098"/>
    <w:rsid w:val="004158CA"/>
    <w:rsid w:val="00415992"/>
    <w:rsid w:val="00423AD3"/>
    <w:rsid w:val="00432281"/>
    <w:rsid w:val="00432FBE"/>
    <w:rsid w:val="00433B67"/>
    <w:rsid w:val="0043519B"/>
    <w:rsid w:val="004358C9"/>
    <w:rsid w:val="004371A6"/>
    <w:rsid w:val="00437B3A"/>
    <w:rsid w:val="00441DEA"/>
    <w:rsid w:val="00442BA8"/>
    <w:rsid w:val="00443B4E"/>
    <w:rsid w:val="00446FB1"/>
    <w:rsid w:val="0045015B"/>
    <w:rsid w:val="00450987"/>
    <w:rsid w:val="00451B65"/>
    <w:rsid w:val="00453A1D"/>
    <w:rsid w:val="00455532"/>
    <w:rsid w:val="00455CE4"/>
    <w:rsid w:val="004624A0"/>
    <w:rsid w:val="00463D14"/>
    <w:rsid w:val="00464DBA"/>
    <w:rsid w:val="004650C8"/>
    <w:rsid w:val="004672CC"/>
    <w:rsid w:val="0046769B"/>
    <w:rsid w:val="00470382"/>
    <w:rsid w:val="00472404"/>
    <w:rsid w:val="00474D21"/>
    <w:rsid w:val="004755D3"/>
    <w:rsid w:val="00475AA9"/>
    <w:rsid w:val="004765DA"/>
    <w:rsid w:val="004772A7"/>
    <w:rsid w:val="00481100"/>
    <w:rsid w:val="00481F20"/>
    <w:rsid w:val="00482F76"/>
    <w:rsid w:val="00485DBE"/>
    <w:rsid w:val="004870DA"/>
    <w:rsid w:val="004874EA"/>
    <w:rsid w:val="004A1F18"/>
    <w:rsid w:val="004A6505"/>
    <w:rsid w:val="004B15FA"/>
    <w:rsid w:val="004C1A05"/>
    <w:rsid w:val="004C1C47"/>
    <w:rsid w:val="004C51AE"/>
    <w:rsid w:val="004D0034"/>
    <w:rsid w:val="004D0EC9"/>
    <w:rsid w:val="004D1EE4"/>
    <w:rsid w:val="004D2833"/>
    <w:rsid w:val="004D3C03"/>
    <w:rsid w:val="004D5DDC"/>
    <w:rsid w:val="004E1943"/>
    <w:rsid w:val="004E24E0"/>
    <w:rsid w:val="004E63B8"/>
    <w:rsid w:val="004E7465"/>
    <w:rsid w:val="004F27A1"/>
    <w:rsid w:val="004F2D2D"/>
    <w:rsid w:val="004F3297"/>
    <w:rsid w:val="004F3CD8"/>
    <w:rsid w:val="004F476E"/>
    <w:rsid w:val="004F5DDF"/>
    <w:rsid w:val="004F6B4D"/>
    <w:rsid w:val="0050284D"/>
    <w:rsid w:val="00503528"/>
    <w:rsid w:val="00503F72"/>
    <w:rsid w:val="005057E9"/>
    <w:rsid w:val="00511C21"/>
    <w:rsid w:val="00513ABA"/>
    <w:rsid w:val="00514E50"/>
    <w:rsid w:val="005163CA"/>
    <w:rsid w:val="00516A32"/>
    <w:rsid w:val="005201BC"/>
    <w:rsid w:val="00521367"/>
    <w:rsid w:val="00525B17"/>
    <w:rsid w:val="00526B68"/>
    <w:rsid w:val="00527F38"/>
    <w:rsid w:val="005305DB"/>
    <w:rsid w:val="00530D72"/>
    <w:rsid w:val="00531AFC"/>
    <w:rsid w:val="0053201D"/>
    <w:rsid w:val="005321CA"/>
    <w:rsid w:val="0053534F"/>
    <w:rsid w:val="00535F57"/>
    <w:rsid w:val="005362DF"/>
    <w:rsid w:val="005367B9"/>
    <w:rsid w:val="00537E24"/>
    <w:rsid w:val="00541940"/>
    <w:rsid w:val="00542785"/>
    <w:rsid w:val="00543945"/>
    <w:rsid w:val="00543B3D"/>
    <w:rsid w:val="00545DFE"/>
    <w:rsid w:val="0055081B"/>
    <w:rsid w:val="0055405E"/>
    <w:rsid w:val="00556455"/>
    <w:rsid w:val="005601A9"/>
    <w:rsid w:val="00560727"/>
    <w:rsid w:val="00561976"/>
    <w:rsid w:val="00564C7A"/>
    <w:rsid w:val="005670C8"/>
    <w:rsid w:val="00571139"/>
    <w:rsid w:val="00572853"/>
    <w:rsid w:val="00573AD0"/>
    <w:rsid w:val="005760B9"/>
    <w:rsid w:val="005765ED"/>
    <w:rsid w:val="0057722A"/>
    <w:rsid w:val="00577F5C"/>
    <w:rsid w:val="00584A8B"/>
    <w:rsid w:val="00587604"/>
    <w:rsid w:val="0059094F"/>
    <w:rsid w:val="00592203"/>
    <w:rsid w:val="00593DB8"/>
    <w:rsid w:val="00594BD5"/>
    <w:rsid w:val="00594C08"/>
    <w:rsid w:val="00595104"/>
    <w:rsid w:val="0059514F"/>
    <w:rsid w:val="005960D4"/>
    <w:rsid w:val="005976F1"/>
    <w:rsid w:val="005A1CF1"/>
    <w:rsid w:val="005A2297"/>
    <w:rsid w:val="005A257B"/>
    <w:rsid w:val="005A2EC0"/>
    <w:rsid w:val="005A4C1F"/>
    <w:rsid w:val="005A72FA"/>
    <w:rsid w:val="005B1911"/>
    <w:rsid w:val="005B1D7D"/>
    <w:rsid w:val="005B2E1C"/>
    <w:rsid w:val="005B632A"/>
    <w:rsid w:val="005C05FA"/>
    <w:rsid w:val="005C48EB"/>
    <w:rsid w:val="005C4DFA"/>
    <w:rsid w:val="005D3822"/>
    <w:rsid w:val="005D3CE6"/>
    <w:rsid w:val="005E01CF"/>
    <w:rsid w:val="005E12ED"/>
    <w:rsid w:val="005E3371"/>
    <w:rsid w:val="005E6AD4"/>
    <w:rsid w:val="005E7B4A"/>
    <w:rsid w:val="005F29F5"/>
    <w:rsid w:val="005F5B8E"/>
    <w:rsid w:val="005F6B4D"/>
    <w:rsid w:val="00603702"/>
    <w:rsid w:val="006058FD"/>
    <w:rsid w:val="00607735"/>
    <w:rsid w:val="00610C19"/>
    <w:rsid w:val="00610C39"/>
    <w:rsid w:val="006110E1"/>
    <w:rsid w:val="006121EE"/>
    <w:rsid w:val="006153D5"/>
    <w:rsid w:val="00621221"/>
    <w:rsid w:val="006226DF"/>
    <w:rsid w:val="0062389E"/>
    <w:rsid w:val="0062459D"/>
    <w:rsid w:val="006271A9"/>
    <w:rsid w:val="00627F3B"/>
    <w:rsid w:val="00632A4C"/>
    <w:rsid w:val="006338B9"/>
    <w:rsid w:val="00635AAF"/>
    <w:rsid w:val="00641411"/>
    <w:rsid w:val="006427E3"/>
    <w:rsid w:val="006444C6"/>
    <w:rsid w:val="00647D1B"/>
    <w:rsid w:val="0065202B"/>
    <w:rsid w:val="00656790"/>
    <w:rsid w:val="0066035C"/>
    <w:rsid w:val="00660A86"/>
    <w:rsid w:val="00663F1C"/>
    <w:rsid w:val="00664062"/>
    <w:rsid w:val="00666810"/>
    <w:rsid w:val="00672046"/>
    <w:rsid w:val="00674C8D"/>
    <w:rsid w:val="00676F3A"/>
    <w:rsid w:val="00680B9C"/>
    <w:rsid w:val="006812E6"/>
    <w:rsid w:val="00683D8E"/>
    <w:rsid w:val="0068412C"/>
    <w:rsid w:val="006858E4"/>
    <w:rsid w:val="00687EFB"/>
    <w:rsid w:val="006946C0"/>
    <w:rsid w:val="00695B7A"/>
    <w:rsid w:val="00696700"/>
    <w:rsid w:val="006A454C"/>
    <w:rsid w:val="006A4D4A"/>
    <w:rsid w:val="006A4FCE"/>
    <w:rsid w:val="006B358C"/>
    <w:rsid w:val="006B36DD"/>
    <w:rsid w:val="006B395F"/>
    <w:rsid w:val="006B3A9A"/>
    <w:rsid w:val="006B6759"/>
    <w:rsid w:val="006C1AAD"/>
    <w:rsid w:val="006C7C69"/>
    <w:rsid w:val="006D0416"/>
    <w:rsid w:val="006D25B3"/>
    <w:rsid w:val="006D2C25"/>
    <w:rsid w:val="006D59D6"/>
    <w:rsid w:val="006D6D3A"/>
    <w:rsid w:val="006D7037"/>
    <w:rsid w:val="006E33A2"/>
    <w:rsid w:val="006E5574"/>
    <w:rsid w:val="006E584D"/>
    <w:rsid w:val="006E74EE"/>
    <w:rsid w:val="006F1FF1"/>
    <w:rsid w:val="006F4E1E"/>
    <w:rsid w:val="0070099D"/>
    <w:rsid w:val="00701586"/>
    <w:rsid w:val="00703082"/>
    <w:rsid w:val="00707113"/>
    <w:rsid w:val="00707993"/>
    <w:rsid w:val="007122DD"/>
    <w:rsid w:val="00716BB7"/>
    <w:rsid w:val="00720B78"/>
    <w:rsid w:val="00722667"/>
    <w:rsid w:val="00733048"/>
    <w:rsid w:val="007340A2"/>
    <w:rsid w:val="0073762F"/>
    <w:rsid w:val="007400CC"/>
    <w:rsid w:val="00741316"/>
    <w:rsid w:val="00741BEC"/>
    <w:rsid w:val="00742758"/>
    <w:rsid w:val="00742A85"/>
    <w:rsid w:val="00747AB8"/>
    <w:rsid w:val="00747D87"/>
    <w:rsid w:val="00750AA5"/>
    <w:rsid w:val="00750C37"/>
    <w:rsid w:val="00755761"/>
    <w:rsid w:val="007557EC"/>
    <w:rsid w:val="007632EB"/>
    <w:rsid w:val="0076424D"/>
    <w:rsid w:val="00764935"/>
    <w:rsid w:val="00764A74"/>
    <w:rsid w:val="007656EB"/>
    <w:rsid w:val="00765A83"/>
    <w:rsid w:val="00766113"/>
    <w:rsid w:val="00766D13"/>
    <w:rsid w:val="00767A48"/>
    <w:rsid w:val="00772D6C"/>
    <w:rsid w:val="00772EB7"/>
    <w:rsid w:val="00773095"/>
    <w:rsid w:val="00774C71"/>
    <w:rsid w:val="00774DA4"/>
    <w:rsid w:val="007758F3"/>
    <w:rsid w:val="007766CB"/>
    <w:rsid w:val="00777A9E"/>
    <w:rsid w:val="00780C87"/>
    <w:rsid w:val="007836EE"/>
    <w:rsid w:val="007843CD"/>
    <w:rsid w:val="00784ED0"/>
    <w:rsid w:val="00786686"/>
    <w:rsid w:val="007878D9"/>
    <w:rsid w:val="00787B52"/>
    <w:rsid w:val="00795E71"/>
    <w:rsid w:val="00796C26"/>
    <w:rsid w:val="00797381"/>
    <w:rsid w:val="007A1497"/>
    <w:rsid w:val="007A1FDA"/>
    <w:rsid w:val="007A63E6"/>
    <w:rsid w:val="007A7961"/>
    <w:rsid w:val="007B032F"/>
    <w:rsid w:val="007B1774"/>
    <w:rsid w:val="007B70E3"/>
    <w:rsid w:val="007B7482"/>
    <w:rsid w:val="007B7D41"/>
    <w:rsid w:val="007C1C65"/>
    <w:rsid w:val="007C38C7"/>
    <w:rsid w:val="007C4375"/>
    <w:rsid w:val="007C628E"/>
    <w:rsid w:val="007C76E9"/>
    <w:rsid w:val="007D0DDC"/>
    <w:rsid w:val="007D3041"/>
    <w:rsid w:val="007D40D4"/>
    <w:rsid w:val="007D5B95"/>
    <w:rsid w:val="007D700A"/>
    <w:rsid w:val="007D701C"/>
    <w:rsid w:val="007E3555"/>
    <w:rsid w:val="007E35EF"/>
    <w:rsid w:val="007E7F3C"/>
    <w:rsid w:val="007F2A51"/>
    <w:rsid w:val="007F445B"/>
    <w:rsid w:val="007F4993"/>
    <w:rsid w:val="007F4FA3"/>
    <w:rsid w:val="007F690F"/>
    <w:rsid w:val="008004AD"/>
    <w:rsid w:val="00801031"/>
    <w:rsid w:val="008022AE"/>
    <w:rsid w:val="0080492E"/>
    <w:rsid w:val="00811AA9"/>
    <w:rsid w:val="00812CDF"/>
    <w:rsid w:val="008138FA"/>
    <w:rsid w:val="00815E5C"/>
    <w:rsid w:val="008178AF"/>
    <w:rsid w:val="00822BBA"/>
    <w:rsid w:val="00826F3B"/>
    <w:rsid w:val="00831124"/>
    <w:rsid w:val="008319AC"/>
    <w:rsid w:val="0083467B"/>
    <w:rsid w:val="0083742C"/>
    <w:rsid w:val="008403F4"/>
    <w:rsid w:val="0084080D"/>
    <w:rsid w:val="008465E6"/>
    <w:rsid w:val="00847DD9"/>
    <w:rsid w:val="008506AD"/>
    <w:rsid w:val="00850B1E"/>
    <w:rsid w:val="00850BBC"/>
    <w:rsid w:val="008510BC"/>
    <w:rsid w:val="00853090"/>
    <w:rsid w:val="0086099E"/>
    <w:rsid w:val="008615A3"/>
    <w:rsid w:val="008620A6"/>
    <w:rsid w:val="00865F5C"/>
    <w:rsid w:val="008668D8"/>
    <w:rsid w:val="00866E64"/>
    <w:rsid w:val="00867C5F"/>
    <w:rsid w:val="00872AD8"/>
    <w:rsid w:val="00872B16"/>
    <w:rsid w:val="00872F6B"/>
    <w:rsid w:val="00874141"/>
    <w:rsid w:val="00875356"/>
    <w:rsid w:val="00880261"/>
    <w:rsid w:val="00881ED5"/>
    <w:rsid w:val="00882378"/>
    <w:rsid w:val="00882735"/>
    <w:rsid w:val="008827A0"/>
    <w:rsid w:val="008830CD"/>
    <w:rsid w:val="008860E4"/>
    <w:rsid w:val="00887F04"/>
    <w:rsid w:val="008922F4"/>
    <w:rsid w:val="0089444E"/>
    <w:rsid w:val="00895B04"/>
    <w:rsid w:val="00895C5B"/>
    <w:rsid w:val="008A16ED"/>
    <w:rsid w:val="008A2237"/>
    <w:rsid w:val="008A4927"/>
    <w:rsid w:val="008A4FAA"/>
    <w:rsid w:val="008A7F04"/>
    <w:rsid w:val="008B15C3"/>
    <w:rsid w:val="008B2088"/>
    <w:rsid w:val="008B2A0B"/>
    <w:rsid w:val="008B30F9"/>
    <w:rsid w:val="008B4E79"/>
    <w:rsid w:val="008B574B"/>
    <w:rsid w:val="008C1DE8"/>
    <w:rsid w:val="008C1F04"/>
    <w:rsid w:val="008C359A"/>
    <w:rsid w:val="008C5344"/>
    <w:rsid w:val="008C54D1"/>
    <w:rsid w:val="008C7812"/>
    <w:rsid w:val="008D0D71"/>
    <w:rsid w:val="008D0F9D"/>
    <w:rsid w:val="008D1F42"/>
    <w:rsid w:val="008D2A2D"/>
    <w:rsid w:val="008D42D7"/>
    <w:rsid w:val="008D7110"/>
    <w:rsid w:val="008E006A"/>
    <w:rsid w:val="008E0ED2"/>
    <w:rsid w:val="008E1948"/>
    <w:rsid w:val="008E1ACD"/>
    <w:rsid w:val="008E1DDA"/>
    <w:rsid w:val="008E2F5D"/>
    <w:rsid w:val="008E3F51"/>
    <w:rsid w:val="008E7401"/>
    <w:rsid w:val="008E7723"/>
    <w:rsid w:val="008E7CFC"/>
    <w:rsid w:val="008F10B0"/>
    <w:rsid w:val="008F3C20"/>
    <w:rsid w:val="008F528A"/>
    <w:rsid w:val="00900E87"/>
    <w:rsid w:val="00901804"/>
    <w:rsid w:val="0090205E"/>
    <w:rsid w:val="00903A3F"/>
    <w:rsid w:val="00903DA4"/>
    <w:rsid w:val="00904135"/>
    <w:rsid w:val="00906056"/>
    <w:rsid w:val="00906780"/>
    <w:rsid w:val="009108BA"/>
    <w:rsid w:val="0092769E"/>
    <w:rsid w:val="009279D8"/>
    <w:rsid w:val="009307D3"/>
    <w:rsid w:val="00931D86"/>
    <w:rsid w:val="00933DEA"/>
    <w:rsid w:val="00934963"/>
    <w:rsid w:val="00936FD8"/>
    <w:rsid w:val="009416A7"/>
    <w:rsid w:val="00944758"/>
    <w:rsid w:val="0094590C"/>
    <w:rsid w:val="00946904"/>
    <w:rsid w:val="009524AF"/>
    <w:rsid w:val="00952FBA"/>
    <w:rsid w:val="00957CAF"/>
    <w:rsid w:val="009641F2"/>
    <w:rsid w:val="009669A4"/>
    <w:rsid w:val="009672D4"/>
    <w:rsid w:val="00970589"/>
    <w:rsid w:val="00980D3A"/>
    <w:rsid w:val="0098128C"/>
    <w:rsid w:val="00981470"/>
    <w:rsid w:val="0098740D"/>
    <w:rsid w:val="00991CE9"/>
    <w:rsid w:val="0099203D"/>
    <w:rsid w:val="00996A39"/>
    <w:rsid w:val="009A108E"/>
    <w:rsid w:val="009A186F"/>
    <w:rsid w:val="009A1A6A"/>
    <w:rsid w:val="009A1B96"/>
    <w:rsid w:val="009A265E"/>
    <w:rsid w:val="009A5FAE"/>
    <w:rsid w:val="009C1FA9"/>
    <w:rsid w:val="009C6BCB"/>
    <w:rsid w:val="009D1080"/>
    <w:rsid w:val="009D6904"/>
    <w:rsid w:val="009D6BA7"/>
    <w:rsid w:val="009D7756"/>
    <w:rsid w:val="009D7C4F"/>
    <w:rsid w:val="009E3B52"/>
    <w:rsid w:val="009E55EF"/>
    <w:rsid w:val="009E57E7"/>
    <w:rsid w:val="009E5E35"/>
    <w:rsid w:val="009E5EDA"/>
    <w:rsid w:val="009E7390"/>
    <w:rsid w:val="009F0A3D"/>
    <w:rsid w:val="009F1676"/>
    <w:rsid w:val="009F66F5"/>
    <w:rsid w:val="00A0049D"/>
    <w:rsid w:val="00A0147C"/>
    <w:rsid w:val="00A03DD2"/>
    <w:rsid w:val="00A04996"/>
    <w:rsid w:val="00A05188"/>
    <w:rsid w:val="00A07962"/>
    <w:rsid w:val="00A12C76"/>
    <w:rsid w:val="00A14038"/>
    <w:rsid w:val="00A14452"/>
    <w:rsid w:val="00A17955"/>
    <w:rsid w:val="00A20F1F"/>
    <w:rsid w:val="00A23822"/>
    <w:rsid w:val="00A239C6"/>
    <w:rsid w:val="00A23B9B"/>
    <w:rsid w:val="00A25949"/>
    <w:rsid w:val="00A259F2"/>
    <w:rsid w:val="00A2711E"/>
    <w:rsid w:val="00A309EF"/>
    <w:rsid w:val="00A30A27"/>
    <w:rsid w:val="00A32604"/>
    <w:rsid w:val="00A327EC"/>
    <w:rsid w:val="00A329D0"/>
    <w:rsid w:val="00A34AF9"/>
    <w:rsid w:val="00A4035B"/>
    <w:rsid w:val="00A404EE"/>
    <w:rsid w:val="00A431BA"/>
    <w:rsid w:val="00A437B9"/>
    <w:rsid w:val="00A44DA6"/>
    <w:rsid w:val="00A47013"/>
    <w:rsid w:val="00A47CC9"/>
    <w:rsid w:val="00A51877"/>
    <w:rsid w:val="00A54A7C"/>
    <w:rsid w:val="00A554AC"/>
    <w:rsid w:val="00A57273"/>
    <w:rsid w:val="00A579BE"/>
    <w:rsid w:val="00A57C26"/>
    <w:rsid w:val="00A60665"/>
    <w:rsid w:val="00A609BD"/>
    <w:rsid w:val="00A6234B"/>
    <w:rsid w:val="00A70A54"/>
    <w:rsid w:val="00A71432"/>
    <w:rsid w:val="00A73C7F"/>
    <w:rsid w:val="00A740C3"/>
    <w:rsid w:val="00A84065"/>
    <w:rsid w:val="00A8568B"/>
    <w:rsid w:val="00A86664"/>
    <w:rsid w:val="00A86CC0"/>
    <w:rsid w:val="00A90A2F"/>
    <w:rsid w:val="00A912F4"/>
    <w:rsid w:val="00A94B29"/>
    <w:rsid w:val="00A95F57"/>
    <w:rsid w:val="00A96310"/>
    <w:rsid w:val="00A9649A"/>
    <w:rsid w:val="00AB1A6A"/>
    <w:rsid w:val="00AB1DE1"/>
    <w:rsid w:val="00AB405F"/>
    <w:rsid w:val="00AB4C8E"/>
    <w:rsid w:val="00AB7B0D"/>
    <w:rsid w:val="00AC275A"/>
    <w:rsid w:val="00AC2F2F"/>
    <w:rsid w:val="00AC4072"/>
    <w:rsid w:val="00AC5965"/>
    <w:rsid w:val="00AC5D06"/>
    <w:rsid w:val="00AC632E"/>
    <w:rsid w:val="00AD2143"/>
    <w:rsid w:val="00AD27A3"/>
    <w:rsid w:val="00AD2FAB"/>
    <w:rsid w:val="00AD3E53"/>
    <w:rsid w:val="00AD6568"/>
    <w:rsid w:val="00AD78EE"/>
    <w:rsid w:val="00AE3383"/>
    <w:rsid w:val="00AE55C4"/>
    <w:rsid w:val="00AE6894"/>
    <w:rsid w:val="00AF03E4"/>
    <w:rsid w:val="00AF16E5"/>
    <w:rsid w:val="00AF1A21"/>
    <w:rsid w:val="00AF3948"/>
    <w:rsid w:val="00AF615A"/>
    <w:rsid w:val="00AF7CEF"/>
    <w:rsid w:val="00B01505"/>
    <w:rsid w:val="00B043FC"/>
    <w:rsid w:val="00B04B65"/>
    <w:rsid w:val="00B05803"/>
    <w:rsid w:val="00B06382"/>
    <w:rsid w:val="00B07571"/>
    <w:rsid w:val="00B07888"/>
    <w:rsid w:val="00B07A84"/>
    <w:rsid w:val="00B10898"/>
    <w:rsid w:val="00B160A7"/>
    <w:rsid w:val="00B16705"/>
    <w:rsid w:val="00B1748F"/>
    <w:rsid w:val="00B1783C"/>
    <w:rsid w:val="00B2082E"/>
    <w:rsid w:val="00B2476E"/>
    <w:rsid w:val="00B264A1"/>
    <w:rsid w:val="00B27095"/>
    <w:rsid w:val="00B350E0"/>
    <w:rsid w:val="00B40B79"/>
    <w:rsid w:val="00B4162C"/>
    <w:rsid w:val="00B4243E"/>
    <w:rsid w:val="00B42AE4"/>
    <w:rsid w:val="00B42CB6"/>
    <w:rsid w:val="00B447C3"/>
    <w:rsid w:val="00B4619B"/>
    <w:rsid w:val="00B46894"/>
    <w:rsid w:val="00B472C5"/>
    <w:rsid w:val="00B4789B"/>
    <w:rsid w:val="00B50320"/>
    <w:rsid w:val="00B533E9"/>
    <w:rsid w:val="00B53FE9"/>
    <w:rsid w:val="00B56350"/>
    <w:rsid w:val="00B57A6C"/>
    <w:rsid w:val="00B57CEF"/>
    <w:rsid w:val="00B604D8"/>
    <w:rsid w:val="00B633AE"/>
    <w:rsid w:val="00B63D63"/>
    <w:rsid w:val="00B6481C"/>
    <w:rsid w:val="00B70620"/>
    <w:rsid w:val="00B71817"/>
    <w:rsid w:val="00B7185B"/>
    <w:rsid w:val="00B7207E"/>
    <w:rsid w:val="00B74B95"/>
    <w:rsid w:val="00B80975"/>
    <w:rsid w:val="00B81460"/>
    <w:rsid w:val="00B82279"/>
    <w:rsid w:val="00B87A10"/>
    <w:rsid w:val="00B90AD2"/>
    <w:rsid w:val="00BA0002"/>
    <w:rsid w:val="00BB05C1"/>
    <w:rsid w:val="00BB198B"/>
    <w:rsid w:val="00BB2CAC"/>
    <w:rsid w:val="00BB4FBC"/>
    <w:rsid w:val="00BB5CAF"/>
    <w:rsid w:val="00BC0244"/>
    <w:rsid w:val="00BC07FD"/>
    <w:rsid w:val="00BC2C2A"/>
    <w:rsid w:val="00BC4C4C"/>
    <w:rsid w:val="00BC59BC"/>
    <w:rsid w:val="00BC5EA1"/>
    <w:rsid w:val="00BC77A1"/>
    <w:rsid w:val="00BD1CBC"/>
    <w:rsid w:val="00BD4062"/>
    <w:rsid w:val="00BD4362"/>
    <w:rsid w:val="00BD49AA"/>
    <w:rsid w:val="00BE197B"/>
    <w:rsid w:val="00BE2AE9"/>
    <w:rsid w:val="00BE3713"/>
    <w:rsid w:val="00BE7F4B"/>
    <w:rsid w:val="00BF2CA8"/>
    <w:rsid w:val="00BF3516"/>
    <w:rsid w:val="00BF422D"/>
    <w:rsid w:val="00BF50B9"/>
    <w:rsid w:val="00BF55A3"/>
    <w:rsid w:val="00BF59A8"/>
    <w:rsid w:val="00BF60CD"/>
    <w:rsid w:val="00C051F5"/>
    <w:rsid w:val="00C055FC"/>
    <w:rsid w:val="00C056DC"/>
    <w:rsid w:val="00C073B5"/>
    <w:rsid w:val="00C07DCC"/>
    <w:rsid w:val="00C10695"/>
    <w:rsid w:val="00C15BB1"/>
    <w:rsid w:val="00C1765C"/>
    <w:rsid w:val="00C17B01"/>
    <w:rsid w:val="00C209D7"/>
    <w:rsid w:val="00C23895"/>
    <w:rsid w:val="00C23898"/>
    <w:rsid w:val="00C24AFE"/>
    <w:rsid w:val="00C259AD"/>
    <w:rsid w:val="00C25F59"/>
    <w:rsid w:val="00C27A6B"/>
    <w:rsid w:val="00C359E2"/>
    <w:rsid w:val="00C36B2C"/>
    <w:rsid w:val="00C36DC7"/>
    <w:rsid w:val="00C37C62"/>
    <w:rsid w:val="00C40498"/>
    <w:rsid w:val="00C412C2"/>
    <w:rsid w:val="00C43469"/>
    <w:rsid w:val="00C43BD0"/>
    <w:rsid w:val="00C44DFE"/>
    <w:rsid w:val="00C4692D"/>
    <w:rsid w:val="00C46DB5"/>
    <w:rsid w:val="00C505AF"/>
    <w:rsid w:val="00C50E19"/>
    <w:rsid w:val="00C534BD"/>
    <w:rsid w:val="00C55781"/>
    <w:rsid w:val="00C56CAA"/>
    <w:rsid w:val="00C577F9"/>
    <w:rsid w:val="00C6329A"/>
    <w:rsid w:val="00C72253"/>
    <w:rsid w:val="00C84A91"/>
    <w:rsid w:val="00C84C1D"/>
    <w:rsid w:val="00C90937"/>
    <w:rsid w:val="00C912CF"/>
    <w:rsid w:val="00C92D37"/>
    <w:rsid w:val="00C92D76"/>
    <w:rsid w:val="00C964BC"/>
    <w:rsid w:val="00CA1FD8"/>
    <w:rsid w:val="00CA2C06"/>
    <w:rsid w:val="00CB3774"/>
    <w:rsid w:val="00CB7A91"/>
    <w:rsid w:val="00CB7C4E"/>
    <w:rsid w:val="00CC4018"/>
    <w:rsid w:val="00CC4924"/>
    <w:rsid w:val="00CC62B5"/>
    <w:rsid w:val="00CC7C63"/>
    <w:rsid w:val="00CD3E7D"/>
    <w:rsid w:val="00CD4214"/>
    <w:rsid w:val="00CD49F3"/>
    <w:rsid w:val="00CD7396"/>
    <w:rsid w:val="00CE0226"/>
    <w:rsid w:val="00CE125E"/>
    <w:rsid w:val="00CE1FE9"/>
    <w:rsid w:val="00CE651A"/>
    <w:rsid w:val="00CE7671"/>
    <w:rsid w:val="00CF23EB"/>
    <w:rsid w:val="00CF4E2E"/>
    <w:rsid w:val="00CF5E3B"/>
    <w:rsid w:val="00D0025C"/>
    <w:rsid w:val="00D00639"/>
    <w:rsid w:val="00D00B38"/>
    <w:rsid w:val="00D039C6"/>
    <w:rsid w:val="00D0519B"/>
    <w:rsid w:val="00D056CD"/>
    <w:rsid w:val="00D05724"/>
    <w:rsid w:val="00D05A64"/>
    <w:rsid w:val="00D07BE7"/>
    <w:rsid w:val="00D07C0A"/>
    <w:rsid w:val="00D11BEF"/>
    <w:rsid w:val="00D12E85"/>
    <w:rsid w:val="00D20FF4"/>
    <w:rsid w:val="00D21B59"/>
    <w:rsid w:val="00D221D4"/>
    <w:rsid w:val="00D24DC3"/>
    <w:rsid w:val="00D251CA"/>
    <w:rsid w:val="00D35D96"/>
    <w:rsid w:val="00D37226"/>
    <w:rsid w:val="00D378E2"/>
    <w:rsid w:val="00D40859"/>
    <w:rsid w:val="00D4383E"/>
    <w:rsid w:val="00D45B3E"/>
    <w:rsid w:val="00D46E9A"/>
    <w:rsid w:val="00D50495"/>
    <w:rsid w:val="00D5074B"/>
    <w:rsid w:val="00D509D4"/>
    <w:rsid w:val="00D50D4F"/>
    <w:rsid w:val="00D535F3"/>
    <w:rsid w:val="00D53B65"/>
    <w:rsid w:val="00D54BFE"/>
    <w:rsid w:val="00D55749"/>
    <w:rsid w:val="00D61520"/>
    <w:rsid w:val="00D643F6"/>
    <w:rsid w:val="00D674C5"/>
    <w:rsid w:val="00D7176D"/>
    <w:rsid w:val="00D71ECD"/>
    <w:rsid w:val="00D73316"/>
    <w:rsid w:val="00D73959"/>
    <w:rsid w:val="00D7591D"/>
    <w:rsid w:val="00D80177"/>
    <w:rsid w:val="00D801D5"/>
    <w:rsid w:val="00D80D49"/>
    <w:rsid w:val="00D84C7D"/>
    <w:rsid w:val="00D86C57"/>
    <w:rsid w:val="00D86CB6"/>
    <w:rsid w:val="00D8778E"/>
    <w:rsid w:val="00D91084"/>
    <w:rsid w:val="00D91108"/>
    <w:rsid w:val="00DA0CC6"/>
    <w:rsid w:val="00DA1F3B"/>
    <w:rsid w:val="00DA2ADE"/>
    <w:rsid w:val="00DA2B92"/>
    <w:rsid w:val="00DA6AB2"/>
    <w:rsid w:val="00DA7167"/>
    <w:rsid w:val="00DB4710"/>
    <w:rsid w:val="00DB48E9"/>
    <w:rsid w:val="00DB7372"/>
    <w:rsid w:val="00DB79E2"/>
    <w:rsid w:val="00DB7C59"/>
    <w:rsid w:val="00DC1476"/>
    <w:rsid w:val="00DC43E7"/>
    <w:rsid w:val="00DC6EAB"/>
    <w:rsid w:val="00DD00A8"/>
    <w:rsid w:val="00DD09F0"/>
    <w:rsid w:val="00DD0DF6"/>
    <w:rsid w:val="00DD3D5A"/>
    <w:rsid w:val="00DD748A"/>
    <w:rsid w:val="00DD7A64"/>
    <w:rsid w:val="00DE0241"/>
    <w:rsid w:val="00DE066D"/>
    <w:rsid w:val="00DE147D"/>
    <w:rsid w:val="00DE15CE"/>
    <w:rsid w:val="00DE1CB5"/>
    <w:rsid w:val="00DE3672"/>
    <w:rsid w:val="00DE4341"/>
    <w:rsid w:val="00DE441B"/>
    <w:rsid w:val="00DE53A0"/>
    <w:rsid w:val="00DF2950"/>
    <w:rsid w:val="00DF35BE"/>
    <w:rsid w:val="00DF53E9"/>
    <w:rsid w:val="00DF5ACB"/>
    <w:rsid w:val="00DF68C3"/>
    <w:rsid w:val="00DF7A3F"/>
    <w:rsid w:val="00E00D13"/>
    <w:rsid w:val="00E06CB3"/>
    <w:rsid w:val="00E06EFD"/>
    <w:rsid w:val="00E12DD2"/>
    <w:rsid w:val="00E14ABA"/>
    <w:rsid w:val="00E15CC3"/>
    <w:rsid w:val="00E166C6"/>
    <w:rsid w:val="00E22388"/>
    <w:rsid w:val="00E226F5"/>
    <w:rsid w:val="00E22BE0"/>
    <w:rsid w:val="00E22E1C"/>
    <w:rsid w:val="00E242DA"/>
    <w:rsid w:val="00E26319"/>
    <w:rsid w:val="00E26C63"/>
    <w:rsid w:val="00E27D36"/>
    <w:rsid w:val="00E31B33"/>
    <w:rsid w:val="00E32068"/>
    <w:rsid w:val="00E33225"/>
    <w:rsid w:val="00E35DBA"/>
    <w:rsid w:val="00E3720E"/>
    <w:rsid w:val="00E37B42"/>
    <w:rsid w:val="00E40AC1"/>
    <w:rsid w:val="00E40C42"/>
    <w:rsid w:val="00E41E28"/>
    <w:rsid w:val="00E44007"/>
    <w:rsid w:val="00E4493B"/>
    <w:rsid w:val="00E47A19"/>
    <w:rsid w:val="00E52F0C"/>
    <w:rsid w:val="00E53E69"/>
    <w:rsid w:val="00E55478"/>
    <w:rsid w:val="00E56E8C"/>
    <w:rsid w:val="00E5745E"/>
    <w:rsid w:val="00E57FCD"/>
    <w:rsid w:val="00E6264B"/>
    <w:rsid w:val="00E62C09"/>
    <w:rsid w:val="00E62F1D"/>
    <w:rsid w:val="00E632B5"/>
    <w:rsid w:val="00E64A00"/>
    <w:rsid w:val="00E65A56"/>
    <w:rsid w:val="00E65AB2"/>
    <w:rsid w:val="00E70124"/>
    <w:rsid w:val="00E70D37"/>
    <w:rsid w:val="00E7457D"/>
    <w:rsid w:val="00E756E2"/>
    <w:rsid w:val="00E75DD9"/>
    <w:rsid w:val="00E7679E"/>
    <w:rsid w:val="00E76B98"/>
    <w:rsid w:val="00E7775F"/>
    <w:rsid w:val="00E77C24"/>
    <w:rsid w:val="00E82024"/>
    <w:rsid w:val="00E84205"/>
    <w:rsid w:val="00E87C7E"/>
    <w:rsid w:val="00E926A3"/>
    <w:rsid w:val="00E93F18"/>
    <w:rsid w:val="00E948F0"/>
    <w:rsid w:val="00E949B8"/>
    <w:rsid w:val="00E962E9"/>
    <w:rsid w:val="00E96382"/>
    <w:rsid w:val="00E96E13"/>
    <w:rsid w:val="00E97FFC"/>
    <w:rsid w:val="00EA2FBB"/>
    <w:rsid w:val="00EA33F6"/>
    <w:rsid w:val="00EA43B0"/>
    <w:rsid w:val="00EA467F"/>
    <w:rsid w:val="00EB3654"/>
    <w:rsid w:val="00EB464C"/>
    <w:rsid w:val="00EB5285"/>
    <w:rsid w:val="00EB70D3"/>
    <w:rsid w:val="00EB7B16"/>
    <w:rsid w:val="00EC2B22"/>
    <w:rsid w:val="00EC2F84"/>
    <w:rsid w:val="00EC4F8E"/>
    <w:rsid w:val="00EC562A"/>
    <w:rsid w:val="00EC6CB2"/>
    <w:rsid w:val="00ED0E2C"/>
    <w:rsid w:val="00ED1B91"/>
    <w:rsid w:val="00ED4364"/>
    <w:rsid w:val="00ED798D"/>
    <w:rsid w:val="00ED7D51"/>
    <w:rsid w:val="00EE2208"/>
    <w:rsid w:val="00EE2B5B"/>
    <w:rsid w:val="00EE39B0"/>
    <w:rsid w:val="00EF3568"/>
    <w:rsid w:val="00EF38F7"/>
    <w:rsid w:val="00EF5BC4"/>
    <w:rsid w:val="00EF5C91"/>
    <w:rsid w:val="00F00AE8"/>
    <w:rsid w:val="00F031F9"/>
    <w:rsid w:val="00F03753"/>
    <w:rsid w:val="00F04659"/>
    <w:rsid w:val="00F07614"/>
    <w:rsid w:val="00F11DF0"/>
    <w:rsid w:val="00F14863"/>
    <w:rsid w:val="00F17442"/>
    <w:rsid w:val="00F176BE"/>
    <w:rsid w:val="00F237F4"/>
    <w:rsid w:val="00F24923"/>
    <w:rsid w:val="00F33773"/>
    <w:rsid w:val="00F34C64"/>
    <w:rsid w:val="00F402F5"/>
    <w:rsid w:val="00F435D7"/>
    <w:rsid w:val="00F46DBD"/>
    <w:rsid w:val="00F50D45"/>
    <w:rsid w:val="00F51238"/>
    <w:rsid w:val="00F531CC"/>
    <w:rsid w:val="00F53687"/>
    <w:rsid w:val="00F543CF"/>
    <w:rsid w:val="00F560F8"/>
    <w:rsid w:val="00F56118"/>
    <w:rsid w:val="00F57A94"/>
    <w:rsid w:val="00F57CD5"/>
    <w:rsid w:val="00F6040E"/>
    <w:rsid w:val="00F62346"/>
    <w:rsid w:val="00F62768"/>
    <w:rsid w:val="00F6623B"/>
    <w:rsid w:val="00F7157E"/>
    <w:rsid w:val="00F81377"/>
    <w:rsid w:val="00F82F52"/>
    <w:rsid w:val="00F831BD"/>
    <w:rsid w:val="00F8391E"/>
    <w:rsid w:val="00F84DDF"/>
    <w:rsid w:val="00F85BD3"/>
    <w:rsid w:val="00F86FDB"/>
    <w:rsid w:val="00F9070C"/>
    <w:rsid w:val="00F949EA"/>
    <w:rsid w:val="00F95ECB"/>
    <w:rsid w:val="00FA154C"/>
    <w:rsid w:val="00FA1910"/>
    <w:rsid w:val="00FA25C4"/>
    <w:rsid w:val="00FA36F6"/>
    <w:rsid w:val="00FA3E01"/>
    <w:rsid w:val="00FA5C71"/>
    <w:rsid w:val="00FB0B4D"/>
    <w:rsid w:val="00FB10F3"/>
    <w:rsid w:val="00FB1BB3"/>
    <w:rsid w:val="00FB2372"/>
    <w:rsid w:val="00FB347C"/>
    <w:rsid w:val="00FC1C67"/>
    <w:rsid w:val="00FC2888"/>
    <w:rsid w:val="00FC2D56"/>
    <w:rsid w:val="00FC4C54"/>
    <w:rsid w:val="00FC5195"/>
    <w:rsid w:val="00FD0DBF"/>
    <w:rsid w:val="00FD17E0"/>
    <w:rsid w:val="00FD52D1"/>
    <w:rsid w:val="00FD5585"/>
    <w:rsid w:val="00FD6035"/>
    <w:rsid w:val="00FD750D"/>
    <w:rsid w:val="00FD7B74"/>
    <w:rsid w:val="00FE0051"/>
    <w:rsid w:val="00FE448F"/>
    <w:rsid w:val="00FE548A"/>
    <w:rsid w:val="00FF22B0"/>
    <w:rsid w:val="00FF477A"/>
    <w:rsid w:val="00FF4D35"/>
    <w:rsid w:val="00FF5D28"/>
    <w:rsid w:val="00FF6A74"/>
    <w:rsid w:val="00FF7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7"/>
    <o:shapelayout v:ext="edit">
      <o:idmap v:ext="edit" data="1"/>
    </o:shapelayout>
  </w:shapeDefaults>
  <w:decimalSymbol w:val="."/>
  <w:listSeparator w:val=","/>
  <w14:docId w14:val="115BD566"/>
  <w15:chartTrackingRefBased/>
  <w15:docId w15:val="{E2FFBD9E-C50B-4AF3-96BE-7655C9597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7D41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53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534C"/>
  </w:style>
  <w:style w:type="paragraph" w:styleId="Footer">
    <w:name w:val="footer"/>
    <w:basedOn w:val="Normal"/>
    <w:link w:val="FooterChar"/>
    <w:uiPriority w:val="99"/>
    <w:unhideWhenUsed/>
    <w:rsid w:val="001253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534C"/>
  </w:style>
  <w:style w:type="character" w:styleId="Hyperlink">
    <w:name w:val="Hyperlink"/>
    <w:uiPriority w:val="99"/>
    <w:unhideWhenUsed/>
    <w:rsid w:val="008F3C2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9093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C74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C741D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903A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627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nielle@synodpacific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ynodpacific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7</Words>
  <Characters>101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89</CharactersWithSpaces>
  <SharedDoc>false</SharedDoc>
  <HLinks>
    <vt:vector size="12" baseType="variant">
      <vt:variant>
        <vt:i4>3014667</vt:i4>
      </vt:variant>
      <vt:variant>
        <vt:i4>0</vt:i4>
      </vt:variant>
      <vt:variant>
        <vt:i4>0</vt:i4>
      </vt:variant>
      <vt:variant>
        <vt:i4>5</vt:i4>
      </vt:variant>
      <vt:variant>
        <vt:lpwstr>mailto:ani@synodpacific.org</vt:lpwstr>
      </vt:variant>
      <vt:variant>
        <vt:lpwstr/>
      </vt:variant>
      <vt:variant>
        <vt:i4>4194392</vt:i4>
      </vt:variant>
      <vt:variant>
        <vt:i4>0</vt:i4>
      </vt:variant>
      <vt:variant>
        <vt:i4>0</vt:i4>
      </vt:variant>
      <vt:variant>
        <vt:i4>5</vt:i4>
      </vt:variant>
      <vt:variant>
        <vt:lpwstr>http://www.synodpacific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l</dc:creator>
  <cp:keywords/>
  <cp:lastModifiedBy>Danielle Williams</cp:lastModifiedBy>
  <cp:revision>4</cp:revision>
  <cp:lastPrinted>2019-01-16T22:31:00Z</cp:lastPrinted>
  <dcterms:created xsi:type="dcterms:W3CDTF">2019-01-17T18:14:00Z</dcterms:created>
  <dcterms:modified xsi:type="dcterms:W3CDTF">2021-01-05T20:23:00Z</dcterms:modified>
</cp:coreProperties>
</file>